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C39743" w14:textId="77777777" w:rsidR="00F42659" w:rsidRPr="00746684" w:rsidRDefault="00F42659" w:rsidP="00F42659">
      <w:pPr>
        <w:rPr>
          <w:b/>
        </w:rPr>
      </w:pPr>
      <w:r w:rsidRPr="00746684">
        <w:rPr>
          <w:b/>
        </w:rPr>
        <w:t xml:space="preserve">Informace k předmětu </w:t>
      </w:r>
    </w:p>
    <w:p w14:paraId="248E9EE3" w14:textId="77777777" w:rsidR="00F42659" w:rsidRPr="00746684" w:rsidRDefault="00F42659" w:rsidP="00F42659">
      <w:pPr>
        <w:rPr>
          <w:b/>
        </w:rPr>
      </w:pPr>
      <w:r>
        <w:rPr>
          <w:b/>
        </w:rPr>
        <w:t>BK</w:t>
      </w:r>
      <w:r w:rsidRPr="00746684">
        <w:rPr>
          <w:b/>
        </w:rPr>
        <w:t xml:space="preserve">4018 </w:t>
      </w:r>
      <w:proofErr w:type="spellStart"/>
      <w:r w:rsidRPr="00746684">
        <w:rPr>
          <w:b/>
        </w:rPr>
        <w:t>Antropomotorika</w:t>
      </w:r>
      <w:proofErr w:type="spellEnd"/>
      <w:r w:rsidRPr="00746684">
        <w:rPr>
          <w:b/>
        </w:rPr>
        <w:t xml:space="preserve"> a Biomechanika</w:t>
      </w:r>
    </w:p>
    <w:p w14:paraId="0E723121" w14:textId="77777777" w:rsidR="00F42659" w:rsidRDefault="00F42659" w:rsidP="00F42659"/>
    <w:p w14:paraId="4DD36E1E" w14:textId="77777777" w:rsidR="00F42659" w:rsidRDefault="00F42659" w:rsidP="00F42659">
      <w:r>
        <w:t xml:space="preserve">Výuka bude probíhat ve dvou tematických blocích </w:t>
      </w:r>
      <w:proofErr w:type="spellStart"/>
      <w:r>
        <w:t>Antropomotorika</w:t>
      </w:r>
      <w:proofErr w:type="spellEnd"/>
      <w:r>
        <w:t xml:space="preserve"> a Biomechanika, které budou realizovány v samostatných blocích.</w:t>
      </w:r>
    </w:p>
    <w:p w14:paraId="43345867" w14:textId="56A83DD5" w:rsidR="00F42659" w:rsidRDefault="00F42659" w:rsidP="00F42659">
      <w:r>
        <w:t>Realizace přednášek i seminářů bude probíhat v online módu primárně pře</w:t>
      </w:r>
      <w:r w:rsidR="00754B73">
        <w:t>s</w:t>
      </w:r>
      <w:r>
        <w:t xml:space="preserve"> MS </w:t>
      </w:r>
      <w:proofErr w:type="spellStart"/>
      <w:r>
        <w:t>Te</w:t>
      </w:r>
      <w:r w:rsidR="00754B73">
        <w:t>am</w:t>
      </w:r>
      <w:r>
        <w:t>s</w:t>
      </w:r>
      <w:proofErr w:type="spellEnd"/>
      <w:r>
        <w:t xml:space="preserve">. </w:t>
      </w:r>
    </w:p>
    <w:p w14:paraId="4A3049A6" w14:textId="55DB486D" w:rsidR="00F42659" w:rsidRDefault="00F42659" w:rsidP="00F42659">
      <w:r>
        <w:t xml:space="preserve">Kontakt na tým pro realizaci výuky </w:t>
      </w:r>
      <w:r w:rsidR="00C446EA">
        <w:t xml:space="preserve">je </w:t>
      </w:r>
      <w:r w:rsidR="00C446EA">
        <w:rPr>
          <w:rFonts w:ascii="Segoe UI" w:hAnsi="Segoe UI" w:cs="Segoe UI"/>
          <w:b/>
          <w:bCs/>
          <w:color w:val="252423"/>
          <w:sz w:val="36"/>
          <w:szCs w:val="36"/>
          <w:shd w:val="clear" w:color="auto" w:fill="FFFFFF"/>
        </w:rPr>
        <w:t>bz3psbq</w:t>
      </w:r>
    </w:p>
    <w:p w14:paraId="3986442A" w14:textId="0F58F989" w:rsidR="00F42659" w:rsidRDefault="00F42659" w:rsidP="00F42659">
      <w:r>
        <w:t>Jak je stanoveno studijním řádem</w:t>
      </w:r>
      <w:r w:rsidR="00754B73">
        <w:t>,</w:t>
      </w:r>
      <w:r>
        <w:t xml:space="preserve"> účast na seminářích je povinná, přednášky jsou nepovinné.</w:t>
      </w:r>
    </w:p>
    <w:p w14:paraId="6EF1D772" w14:textId="77777777" w:rsidR="00F42659" w:rsidRDefault="00F42659" w:rsidP="00F42659">
      <w:r>
        <w:t>Pro výuku v seminářích i přednáškách je vhodné, abyste mohli na Vašem zařízení kromě přijímání obrazu a zvuku též aktivně komunikovat (přenášet minimálně zdroj zvuku optimálně i s obrazem).</w:t>
      </w:r>
    </w:p>
    <w:p w14:paraId="4EE32899" w14:textId="77777777" w:rsidR="00F42659" w:rsidRDefault="00F42659" w:rsidP="00F42659"/>
    <w:p w14:paraId="7B995CE8" w14:textId="77777777" w:rsidR="00F42659" w:rsidRPr="00746684" w:rsidRDefault="00F42659" w:rsidP="00F42659">
      <w:pPr>
        <w:rPr>
          <w:b/>
        </w:rPr>
      </w:pPr>
      <w:r w:rsidRPr="00746684">
        <w:rPr>
          <w:b/>
        </w:rPr>
        <w:t>Průběh semestru a požadavky k ukončení předmětu:</w:t>
      </w:r>
    </w:p>
    <w:p w14:paraId="458E1CA1" w14:textId="77777777" w:rsidR="00F42659" w:rsidRPr="00F31DB3" w:rsidRDefault="00F42659" w:rsidP="00F42659">
      <w:pPr>
        <w:rPr>
          <w:b/>
          <w:i/>
        </w:rPr>
      </w:pPr>
      <w:r w:rsidRPr="00F31DB3">
        <w:rPr>
          <w:b/>
          <w:i/>
        </w:rPr>
        <w:t xml:space="preserve">Tematický blok </w:t>
      </w:r>
      <w:proofErr w:type="spellStart"/>
      <w:r w:rsidRPr="00F31DB3">
        <w:rPr>
          <w:b/>
          <w:i/>
        </w:rPr>
        <w:t>Antropomotorika</w:t>
      </w:r>
      <w:proofErr w:type="spellEnd"/>
    </w:p>
    <w:p w14:paraId="77ED1923" w14:textId="77777777" w:rsidR="00F42659" w:rsidRDefault="00F42659" w:rsidP="00F42659">
      <w:r>
        <w:t>Semináře budou kombinovat výklad a praktickou realizaci motorických testů přizpůsobených domácímu prostředí. Výsledky testů studenti zaznamenají a výstupem bude jejich sumarizace a vyhodnocení.</w:t>
      </w:r>
    </w:p>
    <w:p w14:paraId="5DEA4CF3" w14:textId="77777777" w:rsidR="00F42659" w:rsidRDefault="00F42659" w:rsidP="00F42659">
      <w:r>
        <w:t xml:space="preserve">Následně bude plněn zápočtový test, který studenti realizují online pomocí </w:t>
      </w:r>
      <w:proofErr w:type="spellStart"/>
      <w:r>
        <w:t>odpovědníků</w:t>
      </w:r>
      <w:proofErr w:type="spellEnd"/>
      <w:r>
        <w:t xml:space="preserve"> v </w:t>
      </w:r>
      <w:proofErr w:type="spellStart"/>
      <w:r>
        <w:t>ISu</w:t>
      </w:r>
      <w:proofErr w:type="spellEnd"/>
      <w:r>
        <w:t>.</w:t>
      </w:r>
    </w:p>
    <w:p w14:paraId="31667F1A" w14:textId="77777777" w:rsidR="00754B73" w:rsidRPr="00F31DB3" w:rsidRDefault="00754B73" w:rsidP="00754B73">
      <w:pPr>
        <w:rPr>
          <w:b/>
          <w:i/>
        </w:rPr>
      </w:pPr>
      <w:r w:rsidRPr="00F31DB3">
        <w:rPr>
          <w:b/>
          <w:i/>
        </w:rPr>
        <w:t>Tematický blok Biomechanika</w:t>
      </w:r>
    </w:p>
    <w:p w14:paraId="4426E343" w14:textId="77777777" w:rsidR="00754B73" w:rsidRPr="00030F3C" w:rsidRDefault="00754B73" w:rsidP="00754B73">
      <w:pPr>
        <w:rPr>
          <w:iCs/>
        </w:rPr>
      </w:pPr>
      <w:r w:rsidRPr="00030F3C">
        <w:rPr>
          <w:iCs/>
        </w:rPr>
        <w:t>V seminářích budou teoretické poznatky biomechaniky aplikovány do praxe – budou se počítat příklady, studenti budou v hodinách prezentovat vybran</w:t>
      </w:r>
      <w:r>
        <w:rPr>
          <w:iCs/>
        </w:rPr>
        <w:t>é</w:t>
      </w:r>
      <w:r w:rsidRPr="00030F3C">
        <w:rPr>
          <w:iCs/>
        </w:rPr>
        <w:t xml:space="preserve"> biomechani</w:t>
      </w:r>
      <w:r>
        <w:rPr>
          <w:iCs/>
        </w:rPr>
        <w:t>cké</w:t>
      </w:r>
      <w:r w:rsidRPr="00030F3C">
        <w:rPr>
          <w:iCs/>
        </w:rPr>
        <w:t xml:space="preserve"> výzkum</w:t>
      </w:r>
      <w:r>
        <w:rPr>
          <w:iCs/>
        </w:rPr>
        <w:t>y</w:t>
      </w:r>
      <w:r w:rsidRPr="00030F3C">
        <w:rPr>
          <w:iCs/>
        </w:rPr>
        <w:t>.</w:t>
      </w:r>
    </w:p>
    <w:p w14:paraId="22E95184" w14:textId="382F9EF1" w:rsidR="00754B73" w:rsidRPr="00030F3C" w:rsidRDefault="00C446EA" w:rsidP="00754B73">
      <w:pPr>
        <w:rPr>
          <w:iCs/>
        </w:rPr>
      </w:pPr>
      <w:r>
        <w:rPr>
          <w:iCs/>
        </w:rPr>
        <w:t xml:space="preserve">Studenti budou navíc v hodině </w:t>
      </w:r>
      <w:r w:rsidR="00754B73" w:rsidRPr="00030F3C">
        <w:rPr>
          <w:iCs/>
        </w:rPr>
        <w:t>prezent</w:t>
      </w:r>
      <w:r>
        <w:rPr>
          <w:iCs/>
        </w:rPr>
        <w:t>ovat biomechanické téma.</w:t>
      </w:r>
      <w:r w:rsidR="00754B73" w:rsidRPr="00030F3C">
        <w:rPr>
          <w:iCs/>
        </w:rPr>
        <w:t xml:space="preserve"> </w:t>
      </w:r>
    </w:p>
    <w:p w14:paraId="15D5281E" w14:textId="77777777" w:rsidR="00F42659" w:rsidRDefault="00F42659" w:rsidP="00F42659"/>
    <w:p w14:paraId="2D70CD1C" w14:textId="77777777" w:rsidR="00F42659" w:rsidRDefault="00F42659" w:rsidP="00F42659">
      <w:r>
        <w:t>Po splnění popsaných požadavků obou bloků se mohou studenti registrovat na termín zkoušky.</w:t>
      </w:r>
    </w:p>
    <w:p w14:paraId="5B796637" w14:textId="77777777" w:rsidR="00F42659" w:rsidRDefault="00F42659" w:rsidP="00F42659">
      <w:r>
        <w:t>Zkouška bude realizována ústně (kontaktní nebo online formou dle epidemiologické situace) a bude pokrývat oba tematické bloky.</w:t>
      </w:r>
    </w:p>
    <w:p w14:paraId="5B532AEA" w14:textId="77777777" w:rsidR="00F42659" w:rsidRDefault="00F42659" w:rsidP="00F42659"/>
    <w:p w14:paraId="20A2322B" w14:textId="77777777" w:rsidR="00F42659" w:rsidRDefault="00F42659" w:rsidP="00F42659">
      <w:r>
        <w:t>Kontakty na vyučující:</w:t>
      </w:r>
    </w:p>
    <w:p w14:paraId="096B6953" w14:textId="77777777" w:rsidR="00F42659" w:rsidRDefault="00F42659" w:rsidP="00F42659">
      <w:r>
        <w:t xml:space="preserve">Přednášky </w:t>
      </w:r>
      <w:proofErr w:type="spellStart"/>
      <w:r>
        <w:t>Antropomotorika</w:t>
      </w:r>
      <w:proofErr w:type="spellEnd"/>
      <w:r>
        <w:t xml:space="preserve">: </w:t>
      </w:r>
      <w:hyperlink r:id="rId7" w:history="1">
        <w:r w:rsidRPr="008A0499">
          <w:rPr>
            <w:rStyle w:val="Hypertextovodkaz"/>
          </w:rPr>
          <w:t>zvonar@fsps.muni.cz</w:t>
        </w:r>
      </w:hyperlink>
    </w:p>
    <w:p w14:paraId="78B4567D" w14:textId="44849950" w:rsidR="00F42659" w:rsidRDefault="00F42659" w:rsidP="00F42659">
      <w:r>
        <w:t xml:space="preserve">Přednášky </w:t>
      </w:r>
      <w:r w:rsidR="00C446EA">
        <w:t xml:space="preserve">a semináře </w:t>
      </w:r>
      <w:r>
        <w:t xml:space="preserve">Biomechanika: </w:t>
      </w:r>
      <w:hyperlink r:id="rId8" w:history="1">
        <w:r w:rsidRPr="008A0499">
          <w:rPr>
            <w:rStyle w:val="Hypertextovodkaz"/>
          </w:rPr>
          <w:t>kalichova@fsps.muni.cz</w:t>
        </w:r>
      </w:hyperlink>
    </w:p>
    <w:p w14:paraId="3966E23C" w14:textId="77777777" w:rsidR="00F42659" w:rsidRDefault="00F42659" w:rsidP="00F42659">
      <w:r>
        <w:t xml:space="preserve">Semináře </w:t>
      </w:r>
      <w:proofErr w:type="spellStart"/>
      <w:r>
        <w:t>Antropomotorika</w:t>
      </w:r>
      <w:proofErr w:type="spellEnd"/>
      <w:r>
        <w:t xml:space="preserve">: </w:t>
      </w:r>
      <w:hyperlink r:id="rId9" w:history="1">
        <w:r w:rsidRPr="008A0499">
          <w:rPr>
            <w:rStyle w:val="Hypertextovodkaz"/>
          </w:rPr>
          <w:t>vespalec@fsps.muni.cz</w:t>
        </w:r>
      </w:hyperlink>
    </w:p>
    <w:p w14:paraId="554C4420" w14:textId="77777777" w:rsidR="00F42659" w:rsidRDefault="00F42659" w:rsidP="00F42659">
      <w:bookmarkStart w:id="0" w:name="_GoBack"/>
    </w:p>
    <w:bookmarkEnd w:id="0"/>
    <w:p w14:paraId="69DE6E4B" w14:textId="77777777" w:rsidR="009D50FB" w:rsidRDefault="009D50FB"/>
    <w:sectPr w:rsidR="009D50F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N7M0NTc0szA2MDBW0lEKTi0uzszPAykwrAUAs+gkrywAAAA="/>
  </w:docVars>
  <w:rsids>
    <w:rsidRoot w:val="00F42659"/>
    <w:rsid w:val="0000121C"/>
    <w:rsid w:val="00002912"/>
    <w:rsid w:val="000038BD"/>
    <w:rsid w:val="00003A23"/>
    <w:rsid w:val="000103AE"/>
    <w:rsid w:val="00010692"/>
    <w:rsid w:val="00012647"/>
    <w:rsid w:val="00012737"/>
    <w:rsid w:val="000127CB"/>
    <w:rsid w:val="00012CE8"/>
    <w:rsid w:val="00013D7A"/>
    <w:rsid w:val="00014458"/>
    <w:rsid w:val="00014CFD"/>
    <w:rsid w:val="00014D43"/>
    <w:rsid w:val="000155A7"/>
    <w:rsid w:val="00016383"/>
    <w:rsid w:val="00017F3E"/>
    <w:rsid w:val="00021832"/>
    <w:rsid w:val="000230A8"/>
    <w:rsid w:val="00023DB3"/>
    <w:rsid w:val="00023E23"/>
    <w:rsid w:val="00024064"/>
    <w:rsid w:val="0002426C"/>
    <w:rsid w:val="0002500C"/>
    <w:rsid w:val="0002530F"/>
    <w:rsid w:val="00025330"/>
    <w:rsid w:val="00025B99"/>
    <w:rsid w:val="00026B99"/>
    <w:rsid w:val="00027820"/>
    <w:rsid w:val="00031704"/>
    <w:rsid w:val="00032DFE"/>
    <w:rsid w:val="000336E9"/>
    <w:rsid w:val="000337ED"/>
    <w:rsid w:val="00035212"/>
    <w:rsid w:val="00035485"/>
    <w:rsid w:val="000403E4"/>
    <w:rsid w:val="00040F2E"/>
    <w:rsid w:val="000416F7"/>
    <w:rsid w:val="0004173F"/>
    <w:rsid w:val="000417C2"/>
    <w:rsid w:val="000423C0"/>
    <w:rsid w:val="00042467"/>
    <w:rsid w:val="00042691"/>
    <w:rsid w:val="00042D8A"/>
    <w:rsid w:val="00044281"/>
    <w:rsid w:val="00045A7A"/>
    <w:rsid w:val="00045BDE"/>
    <w:rsid w:val="0005069E"/>
    <w:rsid w:val="00050F5A"/>
    <w:rsid w:val="000521B4"/>
    <w:rsid w:val="00053A83"/>
    <w:rsid w:val="00053AB1"/>
    <w:rsid w:val="00053E83"/>
    <w:rsid w:val="00054488"/>
    <w:rsid w:val="000555F9"/>
    <w:rsid w:val="000558BF"/>
    <w:rsid w:val="00057797"/>
    <w:rsid w:val="00057A4B"/>
    <w:rsid w:val="00057DB5"/>
    <w:rsid w:val="000607D3"/>
    <w:rsid w:val="00063BCE"/>
    <w:rsid w:val="00064A48"/>
    <w:rsid w:val="000668FE"/>
    <w:rsid w:val="00067322"/>
    <w:rsid w:val="00070544"/>
    <w:rsid w:val="000730D3"/>
    <w:rsid w:val="000731EE"/>
    <w:rsid w:val="00073BEC"/>
    <w:rsid w:val="00076558"/>
    <w:rsid w:val="000765D2"/>
    <w:rsid w:val="00077F92"/>
    <w:rsid w:val="00080398"/>
    <w:rsid w:val="00081262"/>
    <w:rsid w:val="000814C5"/>
    <w:rsid w:val="00081951"/>
    <w:rsid w:val="00083049"/>
    <w:rsid w:val="000839B2"/>
    <w:rsid w:val="0008479A"/>
    <w:rsid w:val="00085889"/>
    <w:rsid w:val="000868DD"/>
    <w:rsid w:val="000868F4"/>
    <w:rsid w:val="00086E71"/>
    <w:rsid w:val="000879D2"/>
    <w:rsid w:val="000879D5"/>
    <w:rsid w:val="00087D30"/>
    <w:rsid w:val="0009111F"/>
    <w:rsid w:val="00091281"/>
    <w:rsid w:val="00092C04"/>
    <w:rsid w:val="00093D4D"/>
    <w:rsid w:val="000943B4"/>
    <w:rsid w:val="00094A68"/>
    <w:rsid w:val="0009568B"/>
    <w:rsid w:val="00096562"/>
    <w:rsid w:val="00097254"/>
    <w:rsid w:val="00097CE2"/>
    <w:rsid w:val="000A1260"/>
    <w:rsid w:val="000A1388"/>
    <w:rsid w:val="000A23A0"/>
    <w:rsid w:val="000A3C38"/>
    <w:rsid w:val="000A3EE4"/>
    <w:rsid w:val="000A416D"/>
    <w:rsid w:val="000A468F"/>
    <w:rsid w:val="000A487E"/>
    <w:rsid w:val="000A4B53"/>
    <w:rsid w:val="000A6E6A"/>
    <w:rsid w:val="000A79DD"/>
    <w:rsid w:val="000B098C"/>
    <w:rsid w:val="000B298E"/>
    <w:rsid w:val="000B34AC"/>
    <w:rsid w:val="000B466A"/>
    <w:rsid w:val="000B566E"/>
    <w:rsid w:val="000B5BDB"/>
    <w:rsid w:val="000B69D8"/>
    <w:rsid w:val="000C0D36"/>
    <w:rsid w:val="000C194C"/>
    <w:rsid w:val="000C3B9A"/>
    <w:rsid w:val="000C6417"/>
    <w:rsid w:val="000C64CD"/>
    <w:rsid w:val="000C76EB"/>
    <w:rsid w:val="000D2720"/>
    <w:rsid w:val="000D4536"/>
    <w:rsid w:val="000D5020"/>
    <w:rsid w:val="000D5D82"/>
    <w:rsid w:val="000D699E"/>
    <w:rsid w:val="000E0955"/>
    <w:rsid w:val="000E0FF4"/>
    <w:rsid w:val="000E29EB"/>
    <w:rsid w:val="000E3048"/>
    <w:rsid w:val="000E307C"/>
    <w:rsid w:val="000E3CE3"/>
    <w:rsid w:val="000E4C19"/>
    <w:rsid w:val="000E6329"/>
    <w:rsid w:val="000E770D"/>
    <w:rsid w:val="000F2F37"/>
    <w:rsid w:val="000F33AA"/>
    <w:rsid w:val="000F39F3"/>
    <w:rsid w:val="000F488C"/>
    <w:rsid w:val="000F5710"/>
    <w:rsid w:val="000F57D2"/>
    <w:rsid w:val="000F624C"/>
    <w:rsid w:val="00100D51"/>
    <w:rsid w:val="0010126A"/>
    <w:rsid w:val="0010164E"/>
    <w:rsid w:val="00101C91"/>
    <w:rsid w:val="001034FC"/>
    <w:rsid w:val="001044C2"/>
    <w:rsid w:val="001044E7"/>
    <w:rsid w:val="00106091"/>
    <w:rsid w:val="00106EB1"/>
    <w:rsid w:val="00107745"/>
    <w:rsid w:val="001077EC"/>
    <w:rsid w:val="00107CBF"/>
    <w:rsid w:val="00110E37"/>
    <w:rsid w:val="001116BB"/>
    <w:rsid w:val="001127C2"/>
    <w:rsid w:val="00112AD1"/>
    <w:rsid w:val="00113E2A"/>
    <w:rsid w:val="00114248"/>
    <w:rsid w:val="0011463F"/>
    <w:rsid w:val="00115077"/>
    <w:rsid w:val="00116D31"/>
    <w:rsid w:val="0012280F"/>
    <w:rsid w:val="0012359C"/>
    <w:rsid w:val="00123D31"/>
    <w:rsid w:val="001253AE"/>
    <w:rsid w:val="00125684"/>
    <w:rsid w:val="001259AE"/>
    <w:rsid w:val="00125C14"/>
    <w:rsid w:val="00125EAF"/>
    <w:rsid w:val="001314A4"/>
    <w:rsid w:val="001315B9"/>
    <w:rsid w:val="00131A55"/>
    <w:rsid w:val="0013310E"/>
    <w:rsid w:val="00134326"/>
    <w:rsid w:val="00135326"/>
    <w:rsid w:val="00135DC3"/>
    <w:rsid w:val="001369D1"/>
    <w:rsid w:val="0014119A"/>
    <w:rsid w:val="00142F90"/>
    <w:rsid w:val="00143072"/>
    <w:rsid w:val="00143249"/>
    <w:rsid w:val="00143396"/>
    <w:rsid w:val="001442A2"/>
    <w:rsid w:val="0014600C"/>
    <w:rsid w:val="00147A11"/>
    <w:rsid w:val="00150E4D"/>
    <w:rsid w:val="0015170A"/>
    <w:rsid w:val="00151E52"/>
    <w:rsid w:val="001532BE"/>
    <w:rsid w:val="00153705"/>
    <w:rsid w:val="00154C00"/>
    <w:rsid w:val="0015502C"/>
    <w:rsid w:val="00157512"/>
    <w:rsid w:val="00157F1C"/>
    <w:rsid w:val="0016041E"/>
    <w:rsid w:val="00160B59"/>
    <w:rsid w:val="00163CA8"/>
    <w:rsid w:val="00164996"/>
    <w:rsid w:val="00165120"/>
    <w:rsid w:val="00166303"/>
    <w:rsid w:val="001663E4"/>
    <w:rsid w:val="00166797"/>
    <w:rsid w:val="00166980"/>
    <w:rsid w:val="00167AFB"/>
    <w:rsid w:val="00170760"/>
    <w:rsid w:val="00170894"/>
    <w:rsid w:val="001739B5"/>
    <w:rsid w:val="00174261"/>
    <w:rsid w:val="00174F98"/>
    <w:rsid w:val="00175A42"/>
    <w:rsid w:val="00175CD2"/>
    <w:rsid w:val="00176212"/>
    <w:rsid w:val="0017680B"/>
    <w:rsid w:val="001771E2"/>
    <w:rsid w:val="00182437"/>
    <w:rsid w:val="00182B42"/>
    <w:rsid w:val="00184206"/>
    <w:rsid w:val="0018543C"/>
    <w:rsid w:val="00185599"/>
    <w:rsid w:val="0018660B"/>
    <w:rsid w:val="00186726"/>
    <w:rsid w:val="001900F4"/>
    <w:rsid w:val="00190713"/>
    <w:rsid w:val="0019282E"/>
    <w:rsid w:val="00192A76"/>
    <w:rsid w:val="00194D64"/>
    <w:rsid w:val="001953F4"/>
    <w:rsid w:val="00195A2E"/>
    <w:rsid w:val="00195AC6"/>
    <w:rsid w:val="0019630A"/>
    <w:rsid w:val="001A0AE1"/>
    <w:rsid w:val="001A0C60"/>
    <w:rsid w:val="001A186E"/>
    <w:rsid w:val="001A23A6"/>
    <w:rsid w:val="001A2903"/>
    <w:rsid w:val="001A6339"/>
    <w:rsid w:val="001A6D4A"/>
    <w:rsid w:val="001A7DE2"/>
    <w:rsid w:val="001B0719"/>
    <w:rsid w:val="001B0D5D"/>
    <w:rsid w:val="001B1F71"/>
    <w:rsid w:val="001B2AE6"/>
    <w:rsid w:val="001B3FF9"/>
    <w:rsid w:val="001B4103"/>
    <w:rsid w:val="001B4D40"/>
    <w:rsid w:val="001B4D4E"/>
    <w:rsid w:val="001B5405"/>
    <w:rsid w:val="001B75F5"/>
    <w:rsid w:val="001C0A0A"/>
    <w:rsid w:val="001C0D91"/>
    <w:rsid w:val="001C15C7"/>
    <w:rsid w:val="001C5589"/>
    <w:rsid w:val="001C593F"/>
    <w:rsid w:val="001C7713"/>
    <w:rsid w:val="001D0E37"/>
    <w:rsid w:val="001D1383"/>
    <w:rsid w:val="001D16A8"/>
    <w:rsid w:val="001D27A2"/>
    <w:rsid w:val="001D2850"/>
    <w:rsid w:val="001D2A5C"/>
    <w:rsid w:val="001D4057"/>
    <w:rsid w:val="001D6DAF"/>
    <w:rsid w:val="001D6E05"/>
    <w:rsid w:val="001D79C7"/>
    <w:rsid w:val="001D7A69"/>
    <w:rsid w:val="001E144E"/>
    <w:rsid w:val="001E2FCB"/>
    <w:rsid w:val="001E3F6E"/>
    <w:rsid w:val="001E5224"/>
    <w:rsid w:val="001E6CEE"/>
    <w:rsid w:val="001E7372"/>
    <w:rsid w:val="001F13A5"/>
    <w:rsid w:val="001F2038"/>
    <w:rsid w:val="001F5AA0"/>
    <w:rsid w:val="001F637D"/>
    <w:rsid w:val="001F68AF"/>
    <w:rsid w:val="001F6B5D"/>
    <w:rsid w:val="001F6C31"/>
    <w:rsid w:val="001F6D8B"/>
    <w:rsid w:val="001F6EC1"/>
    <w:rsid w:val="001F714C"/>
    <w:rsid w:val="001F795F"/>
    <w:rsid w:val="001F7D75"/>
    <w:rsid w:val="002006F6"/>
    <w:rsid w:val="0020142A"/>
    <w:rsid w:val="00203A44"/>
    <w:rsid w:val="00203E65"/>
    <w:rsid w:val="00204987"/>
    <w:rsid w:val="002051A0"/>
    <w:rsid w:val="0020648B"/>
    <w:rsid w:val="00207DEA"/>
    <w:rsid w:val="0021163F"/>
    <w:rsid w:val="00211DA9"/>
    <w:rsid w:val="002126D8"/>
    <w:rsid w:val="002136F5"/>
    <w:rsid w:val="002141B9"/>
    <w:rsid w:val="002160CF"/>
    <w:rsid w:val="002160D9"/>
    <w:rsid w:val="002169B5"/>
    <w:rsid w:val="00216A46"/>
    <w:rsid w:val="00217B11"/>
    <w:rsid w:val="00217F37"/>
    <w:rsid w:val="0022035F"/>
    <w:rsid w:val="00220EEB"/>
    <w:rsid w:val="00223119"/>
    <w:rsid w:val="0022338F"/>
    <w:rsid w:val="002241E7"/>
    <w:rsid w:val="00224F9E"/>
    <w:rsid w:val="002268E3"/>
    <w:rsid w:val="00226FFB"/>
    <w:rsid w:val="002274F1"/>
    <w:rsid w:val="00231E96"/>
    <w:rsid w:val="00234F82"/>
    <w:rsid w:val="00235BF5"/>
    <w:rsid w:val="002405E7"/>
    <w:rsid w:val="00240D59"/>
    <w:rsid w:val="0024253B"/>
    <w:rsid w:val="00242E2B"/>
    <w:rsid w:val="00243BCC"/>
    <w:rsid w:val="00244770"/>
    <w:rsid w:val="00246139"/>
    <w:rsid w:val="00247FC8"/>
    <w:rsid w:val="002514ED"/>
    <w:rsid w:val="00252990"/>
    <w:rsid w:val="00252F09"/>
    <w:rsid w:val="002544E4"/>
    <w:rsid w:val="00257937"/>
    <w:rsid w:val="00260484"/>
    <w:rsid w:val="00260EAB"/>
    <w:rsid w:val="00261865"/>
    <w:rsid w:val="00262498"/>
    <w:rsid w:val="0026259C"/>
    <w:rsid w:val="0026474E"/>
    <w:rsid w:val="002648F2"/>
    <w:rsid w:val="00264CB3"/>
    <w:rsid w:val="002665BA"/>
    <w:rsid w:val="002666B3"/>
    <w:rsid w:val="002676D0"/>
    <w:rsid w:val="00270563"/>
    <w:rsid w:val="00270667"/>
    <w:rsid w:val="0027099A"/>
    <w:rsid w:val="00271561"/>
    <w:rsid w:val="00271623"/>
    <w:rsid w:val="00271D3D"/>
    <w:rsid w:val="00271ED2"/>
    <w:rsid w:val="00273571"/>
    <w:rsid w:val="00274F17"/>
    <w:rsid w:val="002758CF"/>
    <w:rsid w:val="00275F28"/>
    <w:rsid w:val="00276139"/>
    <w:rsid w:val="00276B2B"/>
    <w:rsid w:val="00280874"/>
    <w:rsid w:val="00280FBF"/>
    <w:rsid w:val="00281F6C"/>
    <w:rsid w:val="002829CC"/>
    <w:rsid w:val="00282FD5"/>
    <w:rsid w:val="00284CE1"/>
    <w:rsid w:val="002853C7"/>
    <w:rsid w:val="002854F8"/>
    <w:rsid w:val="00285EBE"/>
    <w:rsid w:val="0028708E"/>
    <w:rsid w:val="002870EC"/>
    <w:rsid w:val="0028745C"/>
    <w:rsid w:val="00287B05"/>
    <w:rsid w:val="002921FB"/>
    <w:rsid w:val="00292AE1"/>
    <w:rsid w:val="00293F83"/>
    <w:rsid w:val="002944D5"/>
    <w:rsid w:val="002947B2"/>
    <w:rsid w:val="00294BBD"/>
    <w:rsid w:val="00295B33"/>
    <w:rsid w:val="00296384"/>
    <w:rsid w:val="00296493"/>
    <w:rsid w:val="00296A72"/>
    <w:rsid w:val="002A0791"/>
    <w:rsid w:val="002A0977"/>
    <w:rsid w:val="002A32E4"/>
    <w:rsid w:val="002A46BA"/>
    <w:rsid w:val="002A53BE"/>
    <w:rsid w:val="002A70F0"/>
    <w:rsid w:val="002A7B07"/>
    <w:rsid w:val="002B1A77"/>
    <w:rsid w:val="002B1EEC"/>
    <w:rsid w:val="002B24CD"/>
    <w:rsid w:val="002B286B"/>
    <w:rsid w:val="002B3D97"/>
    <w:rsid w:val="002B585B"/>
    <w:rsid w:val="002B5C66"/>
    <w:rsid w:val="002B68C2"/>
    <w:rsid w:val="002B72E1"/>
    <w:rsid w:val="002B78F9"/>
    <w:rsid w:val="002C0232"/>
    <w:rsid w:val="002C0889"/>
    <w:rsid w:val="002C0C56"/>
    <w:rsid w:val="002C0DE3"/>
    <w:rsid w:val="002C2827"/>
    <w:rsid w:val="002C2E43"/>
    <w:rsid w:val="002C388F"/>
    <w:rsid w:val="002C3A03"/>
    <w:rsid w:val="002C5169"/>
    <w:rsid w:val="002C6B10"/>
    <w:rsid w:val="002D3FEB"/>
    <w:rsid w:val="002D3FF9"/>
    <w:rsid w:val="002D4671"/>
    <w:rsid w:val="002D52E9"/>
    <w:rsid w:val="002D5DCC"/>
    <w:rsid w:val="002D5E22"/>
    <w:rsid w:val="002D66F2"/>
    <w:rsid w:val="002D68F0"/>
    <w:rsid w:val="002D7794"/>
    <w:rsid w:val="002E06A2"/>
    <w:rsid w:val="002E33CA"/>
    <w:rsid w:val="002E4185"/>
    <w:rsid w:val="002E5015"/>
    <w:rsid w:val="002E526B"/>
    <w:rsid w:val="002E738C"/>
    <w:rsid w:val="002F0A5B"/>
    <w:rsid w:val="002F0F66"/>
    <w:rsid w:val="002F2427"/>
    <w:rsid w:val="002F2929"/>
    <w:rsid w:val="002F2A89"/>
    <w:rsid w:val="002F3576"/>
    <w:rsid w:val="002F4FD4"/>
    <w:rsid w:val="002F52D2"/>
    <w:rsid w:val="002F6E01"/>
    <w:rsid w:val="00300B77"/>
    <w:rsid w:val="00301988"/>
    <w:rsid w:val="00301A84"/>
    <w:rsid w:val="00302ABA"/>
    <w:rsid w:val="00303655"/>
    <w:rsid w:val="0030402C"/>
    <w:rsid w:val="003049E6"/>
    <w:rsid w:val="00304CD0"/>
    <w:rsid w:val="00305AF4"/>
    <w:rsid w:val="00306FCF"/>
    <w:rsid w:val="0031008B"/>
    <w:rsid w:val="00310D50"/>
    <w:rsid w:val="003110C6"/>
    <w:rsid w:val="00311621"/>
    <w:rsid w:val="0031284C"/>
    <w:rsid w:val="00314BFA"/>
    <w:rsid w:val="00315CBD"/>
    <w:rsid w:val="003163E9"/>
    <w:rsid w:val="00317546"/>
    <w:rsid w:val="00320242"/>
    <w:rsid w:val="003202A4"/>
    <w:rsid w:val="0032096D"/>
    <w:rsid w:val="00322B64"/>
    <w:rsid w:val="00322B73"/>
    <w:rsid w:val="00323D52"/>
    <w:rsid w:val="003245AE"/>
    <w:rsid w:val="00324F30"/>
    <w:rsid w:val="00326483"/>
    <w:rsid w:val="003316EC"/>
    <w:rsid w:val="00332324"/>
    <w:rsid w:val="0033423A"/>
    <w:rsid w:val="00336413"/>
    <w:rsid w:val="0034084D"/>
    <w:rsid w:val="00340B9F"/>
    <w:rsid w:val="003412C2"/>
    <w:rsid w:val="00341CB5"/>
    <w:rsid w:val="003422BE"/>
    <w:rsid w:val="003427DE"/>
    <w:rsid w:val="00342C08"/>
    <w:rsid w:val="003432FB"/>
    <w:rsid w:val="00343A1F"/>
    <w:rsid w:val="0034464E"/>
    <w:rsid w:val="003452F2"/>
    <w:rsid w:val="003470F3"/>
    <w:rsid w:val="0035070D"/>
    <w:rsid w:val="00350815"/>
    <w:rsid w:val="003510B0"/>
    <w:rsid w:val="00351D4B"/>
    <w:rsid w:val="00353956"/>
    <w:rsid w:val="003539CE"/>
    <w:rsid w:val="00353F59"/>
    <w:rsid w:val="0035411E"/>
    <w:rsid w:val="00354275"/>
    <w:rsid w:val="0035500F"/>
    <w:rsid w:val="00357BA1"/>
    <w:rsid w:val="00360073"/>
    <w:rsid w:val="0036024D"/>
    <w:rsid w:val="0036055B"/>
    <w:rsid w:val="00362E7A"/>
    <w:rsid w:val="00364179"/>
    <w:rsid w:val="00365B11"/>
    <w:rsid w:val="00365FC8"/>
    <w:rsid w:val="003677DF"/>
    <w:rsid w:val="003679D7"/>
    <w:rsid w:val="00367BDF"/>
    <w:rsid w:val="00367E9A"/>
    <w:rsid w:val="003716A7"/>
    <w:rsid w:val="003717AD"/>
    <w:rsid w:val="00372856"/>
    <w:rsid w:val="003729E5"/>
    <w:rsid w:val="0037322E"/>
    <w:rsid w:val="003747ED"/>
    <w:rsid w:val="003759FA"/>
    <w:rsid w:val="00375D54"/>
    <w:rsid w:val="003771B4"/>
    <w:rsid w:val="003828CA"/>
    <w:rsid w:val="003840A0"/>
    <w:rsid w:val="0038548E"/>
    <w:rsid w:val="00385C7D"/>
    <w:rsid w:val="00386C7B"/>
    <w:rsid w:val="003904A9"/>
    <w:rsid w:val="00391D8F"/>
    <w:rsid w:val="00391ECF"/>
    <w:rsid w:val="00391FE2"/>
    <w:rsid w:val="0039222A"/>
    <w:rsid w:val="0039266C"/>
    <w:rsid w:val="003935B8"/>
    <w:rsid w:val="00393E89"/>
    <w:rsid w:val="00396A37"/>
    <w:rsid w:val="003A0832"/>
    <w:rsid w:val="003A253F"/>
    <w:rsid w:val="003A3A9F"/>
    <w:rsid w:val="003A6009"/>
    <w:rsid w:val="003A6F95"/>
    <w:rsid w:val="003B1842"/>
    <w:rsid w:val="003B2811"/>
    <w:rsid w:val="003B48D3"/>
    <w:rsid w:val="003B6A07"/>
    <w:rsid w:val="003B6F82"/>
    <w:rsid w:val="003C1591"/>
    <w:rsid w:val="003C22FC"/>
    <w:rsid w:val="003C26AB"/>
    <w:rsid w:val="003C2CC2"/>
    <w:rsid w:val="003C652C"/>
    <w:rsid w:val="003C7BF2"/>
    <w:rsid w:val="003D0333"/>
    <w:rsid w:val="003D3CB7"/>
    <w:rsid w:val="003D44C6"/>
    <w:rsid w:val="003D4DCB"/>
    <w:rsid w:val="003D5E7F"/>
    <w:rsid w:val="003D75A5"/>
    <w:rsid w:val="003E052A"/>
    <w:rsid w:val="003E1784"/>
    <w:rsid w:val="003E24E3"/>
    <w:rsid w:val="003E29D1"/>
    <w:rsid w:val="003E3EC9"/>
    <w:rsid w:val="003E5650"/>
    <w:rsid w:val="003E6478"/>
    <w:rsid w:val="003E6D45"/>
    <w:rsid w:val="003E74CB"/>
    <w:rsid w:val="003F0413"/>
    <w:rsid w:val="003F0E51"/>
    <w:rsid w:val="003F200F"/>
    <w:rsid w:val="003F3F1B"/>
    <w:rsid w:val="003F6BBE"/>
    <w:rsid w:val="003F738D"/>
    <w:rsid w:val="003F78DB"/>
    <w:rsid w:val="004000DC"/>
    <w:rsid w:val="004015CA"/>
    <w:rsid w:val="0040179C"/>
    <w:rsid w:val="004040A5"/>
    <w:rsid w:val="004042D9"/>
    <w:rsid w:val="00404521"/>
    <w:rsid w:val="00405442"/>
    <w:rsid w:val="00405E41"/>
    <w:rsid w:val="00407052"/>
    <w:rsid w:val="00407F25"/>
    <w:rsid w:val="0041005F"/>
    <w:rsid w:val="0041054C"/>
    <w:rsid w:val="00410683"/>
    <w:rsid w:val="00410746"/>
    <w:rsid w:val="0041077A"/>
    <w:rsid w:val="00410B35"/>
    <w:rsid w:val="00410C56"/>
    <w:rsid w:val="004118DE"/>
    <w:rsid w:val="004124E7"/>
    <w:rsid w:val="00412CF1"/>
    <w:rsid w:val="00412EA5"/>
    <w:rsid w:val="004132A8"/>
    <w:rsid w:val="00414987"/>
    <w:rsid w:val="00415175"/>
    <w:rsid w:val="0041583F"/>
    <w:rsid w:val="00415D82"/>
    <w:rsid w:val="004218BE"/>
    <w:rsid w:val="00422AE1"/>
    <w:rsid w:val="00423C6C"/>
    <w:rsid w:val="00424331"/>
    <w:rsid w:val="004269BC"/>
    <w:rsid w:val="00427FAE"/>
    <w:rsid w:val="00430FE2"/>
    <w:rsid w:val="00431213"/>
    <w:rsid w:val="0043149D"/>
    <w:rsid w:val="004328B9"/>
    <w:rsid w:val="00433B41"/>
    <w:rsid w:val="00433BCC"/>
    <w:rsid w:val="0043410D"/>
    <w:rsid w:val="00434F43"/>
    <w:rsid w:val="00435148"/>
    <w:rsid w:val="00435479"/>
    <w:rsid w:val="004355B5"/>
    <w:rsid w:val="004361AC"/>
    <w:rsid w:val="00436418"/>
    <w:rsid w:val="00436F65"/>
    <w:rsid w:val="004370C6"/>
    <w:rsid w:val="0043716A"/>
    <w:rsid w:val="004375A3"/>
    <w:rsid w:val="00437793"/>
    <w:rsid w:val="00437ADD"/>
    <w:rsid w:val="004400F5"/>
    <w:rsid w:val="00441516"/>
    <w:rsid w:val="0044168F"/>
    <w:rsid w:val="004440E6"/>
    <w:rsid w:val="00445234"/>
    <w:rsid w:val="00445FE0"/>
    <w:rsid w:val="00446FEC"/>
    <w:rsid w:val="00447489"/>
    <w:rsid w:val="0045030E"/>
    <w:rsid w:val="00450320"/>
    <w:rsid w:val="004505C8"/>
    <w:rsid w:val="00450A8E"/>
    <w:rsid w:val="00451C82"/>
    <w:rsid w:val="00452312"/>
    <w:rsid w:val="00452E0C"/>
    <w:rsid w:val="00453ADC"/>
    <w:rsid w:val="00453F80"/>
    <w:rsid w:val="004543E3"/>
    <w:rsid w:val="0045501D"/>
    <w:rsid w:val="00455645"/>
    <w:rsid w:val="00455765"/>
    <w:rsid w:val="004557D9"/>
    <w:rsid w:val="00456421"/>
    <w:rsid w:val="00456D9A"/>
    <w:rsid w:val="00456E5B"/>
    <w:rsid w:val="004605B4"/>
    <w:rsid w:val="00460B9F"/>
    <w:rsid w:val="00461234"/>
    <w:rsid w:val="00461543"/>
    <w:rsid w:val="00461D9B"/>
    <w:rsid w:val="004629D5"/>
    <w:rsid w:val="004639CD"/>
    <w:rsid w:val="00463CEF"/>
    <w:rsid w:val="00464577"/>
    <w:rsid w:val="00464953"/>
    <w:rsid w:val="00465AAD"/>
    <w:rsid w:val="004661BF"/>
    <w:rsid w:val="004701EC"/>
    <w:rsid w:val="00470D32"/>
    <w:rsid w:val="004721AB"/>
    <w:rsid w:val="00472828"/>
    <w:rsid w:val="00473FC4"/>
    <w:rsid w:val="00474CEB"/>
    <w:rsid w:val="004755FE"/>
    <w:rsid w:val="00476C28"/>
    <w:rsid w:val="00480524"/>
    <w:rsid w:val="00480933"/>
    <w:rsid w:val="00483B49"/>
    <w:rsid w:val="00483CAA"/>
    <w:rsid w:val="00485611"/>
    <w:rsid w:val="00486A10"/>
    <w:rsid w:val="004875C6"/>
    <w:rsid w:val="00492F22"/>
    <w:rsid w:val="00493B95"/>
    <w:rsid w:val="00494567"/>
    <w:rsid w:val="00494B3D"/>
    <w:rsid w:val="00494D95"/>
    <w:rsid w:val="00497444"/>
    <w:rsid w:val="004A2FB6"/>
    <w:rsid w:val="004A3D4A"/>
    <w:rsid w:val="004A4656"/>
    <w:rsid w:val="004A47C5"/>
    <w:rsid w:val="004A4DC1"/>
    <w:rsid w:val="004A5165"/>
    <w:rsid w:val="004A56C9"/>
    <w:rsid w:val="004A5831"/>
    <w:rsid w:val="004A7357"/>
    <w:rsid w:val="004B0FF9"/>
    <w:rsid w:val="004B120F"/>
    <w:rsid w:val="004B1B4B"/>
    <w:rsid w:val="004B2BDA"/>
    <w:rsid w:val="004B43C0"/>
    <w:rsid w:val="004B4867"/>
    <w:rsid w:val="004B4A20"/>
    <w:rsid w:val="004B50D4"/>
    <w:rsid w:val="004B7DB4"/>
    <w:rsid w:val="004C0468"/>
    <w:rsid w:val="004C0DAA"/>
    <w:rsid w:val="004C20B6"/>
    <w:rsid w:val="004C2D4F"/>
    <w:rsid w:val="004C38DA"/>
    <w:rsid w:val="004C5055"/>
    <w:rsid w:val="004C5A0A"/>
    <w:rsid w:val="004C5A20"/>
    <w:rsid w:val="004D060B"/>
    <w:rsid w:val="004D07E7"/>
    <w:rsid w:val="004D0AAB"/>
    <w:rsid w:val="004D1206"/>
    <w:rsid w:val="004D2532"/>
    <w:rsid w:val="004D2D68"/>
    <w:rsid w:val="004D31F7"/>
    <w:rsid w:val="004D367D"/>
    <w:rsid w:val="004D437B"/>
    <w:rsid w:val="004D4F63"/>
    <w:rsid w:val="004D520E"/>
    <w:rsid w:val="004D5AA6"/>
    <w:rsid w:val="004D5B31"/>
    <w:rsid w:val="004D6B97"/>
    <w:rsid w:val="004D763B"/>
    <w:rsid w:val="004E159C"/>
    <w:rsid w:val="004E223E"/>
    <w:rsid w:val="004E2F28"/>
    <w:rsid w:val="004E3CD5"/>
    <w:rsid w:val="004E432B"/>
    <w:rsid w:val="004E43A5"/>
    <w:rsid w:val="004E64FA"/>
    <w:rsid w:val="004E6847"/>
    <w:rsid w:val="004F054C"/>
    <w:rsid w:val="004F25E3"/>
    <w:rsid w:val="004F3466"/>
    <w:rsid w:val="004F451F"/>
    <w:rsid w:val="004F461B"/>
    <w:rsid w:val="004F4982"/>
    <w:rsid w:val="004F527E"/>
    <w:rsid w:val="004F5CA1"/>
    <w:rsid w:val="004F6826"/>
    <w:rsid w:val="004F7126"/>
    <w:rsid w:val="004F773D"/>
    <w:rsid w:val="004F77F3"/>
    <w:rsid w:val="004F78C2"/>
    <w:rsid w:val="00500133"/>
    <w:rsid w:val="00500DA2"/>
    <w:rsid w:val="00501DDB"/>
    <w:rsid w:val="0050201A"/>
    <w:rsid w:val="005026D5"/>
    <w:rsid w:val="00504256"/>
    <w:rsid w:val="00504BC4"/>
    <w:rsid w:val="005060A0"/>
    <w:rsid w:val="00506E0A"/>
    <w:rsid w:val="00511E94"/>
    <w:rsid w:val="00512C47"/>
    <w:rsid w:val="00514641"/>
    <w:rsid w:val="00514BF6"/>
    <w:rsid w:val="00514EAB"/>
    <w:rsid w:val="00514FFB"/>
    <w:rsid w:val="0051597B"/>
    <w:rsid w:val="00515B02"/>
    <w:rsid w:val="00515EA3"/>
    <w:rsid w:val="00520030"/>
    <w:rsid w:val="00521EC9"/>
    <w:rsid w:val="0052204D"/>
    <w:rsid w:val="00522B36"/>
    <w:rsid w:val="00523D8C"/>
    <w:rsid w:val="00524D0F"/>
    <w:rsid w:val="00526ABC"/>
    <w:rsid w:val="005270CB"/>
    <w:rsid w:val="00530E3F"/>
    <w:rsid w:val="0053118D"/>
    <w:rsid w:val="00531692"/>
    <w:rsid w:val="005320D8"/>
    <w:rsid w:val="00533E45"/>
    <w:rsid w:val="005349B4"/>
    <w:rsid w:val="0053737D"/>
    <w:rsid w:val="005406D5"/>
    <w:rsid w:val="00540A2F"/>
    <w:rsid w:val="00541ACD"/>
    <w:rsid w:val="005424D5"/>
    <w:rsid w:val="0054344C"/>
    <w:rsid w:val="00543F3C"/>
    <w:rsid w:val="00544DC7"/>
    <w:rsid w:val="0054522C"/>
    <w:rsid w:val="00545B7C"/>
    <w:rsid w:val="005462AF"/>
    <w:rsid w:val="005465F9"/>
    <w:rsid w:val="005470D7"/>
    <w:rsid w:val="0055190D"/>
    <w:rsid w:val="00553255"/>
    <w:rsid w:val="00554E1A"/>
    <w:rsid w:val="00555271"/>
    <w:rsid w:val="00555273"/>
    <w:rsid w:val="005608BB"/>
    <w:rsid w:val="00563CF8"/>
    <w:rsid w:val="00563DD5"/>
    <w:rsid w:val="00564729"/>
    <w:rsid w:val="00567272"/>
    <w:rsid w:val="0057030B"/>
    <w:rsid w:val="00570763"/>
    <w:rsid w:val="00571871"/>
    <w:rsid w:val="00571AD6"/>
    <w:rsid w:val="00571F87"/>
    <w:rsid w:val="005745DF"/>
    <w:rsid w:val="005762EF"/>
    <w:rsid w:val="00576393"/>
    <w:rsid w:val="00577176"/>
    <w:rsid w:val="00577B64"/>
    <w:rsid w:val="00577D64"/>
    <w:rsid w:val="00580714"/>
    <w:rsid w:val="0058122F"/>
    <w:rsid w:val="00582093"/>
    <w:rsid w:val="00582EBD"/>
    <w:rsid w:val="00583098"/>
    <w:rsid w:val="0058350B"/>
    <w:rsid w:val="00583E52"/>
    <w:rsid w:val="005840C9"/>
    <w:rsid w:val="00584BFC"/>
    <w:rsid w:val="00586B37"/>
    <w:rsid w:val="005907B1"/>
    <w:rsid w:val="00590E5E"/>
    <w:rsid w:val="00591C47"/>
    <w:rsid w:val="0059222B"/>
    <w:rsid w:val="005945A4"/>
    <w:rsid w:val="00594F41"/>
    <w:rsid w:val="005963CD"/>
    <w:rsid w:val="00596CC5"/>
    <w:rsid w:val="005A0232"/>
    <w:rsid w:val="005A0480"/>
    <w:rsid w:val="005A0994"/>
    <w:rsid w:val="005A0EA0"/>
    <w:rsid w:val="005A1116"/>
    <w:rsid w:val="005A2357"/>
    <w:rsid w:val="005A23E7"/>
    <w:rsid w:val="005A31EE"/>
    <w:rsid w:val="005A4A13"/>
    <w:rsid w:val="005A67C1"/>
    <w:rsid w:val="005A71E4"/>
    <w:rsid w:val="005A7F87"/>
    <w:rsid w:val="005B279F"/>
    <w:rsid w:val="005B2C77"/>
    <w:rsid w:val="005B5A26"/>
    <w:rsid w:val="005B5DDE"/>
    <w:rsid w:val="005B66DA"/>
    <w:rsid w:val="005B6A2D"/>
    <w:rsid w:val="005C005F"/>
    <w:rsid w:val="005C0DFE"/>
    <w:rsid w:val="005C16BF"/>
    <w:rsid w:val="005C3D6F"/>
    <w:rsid w:val="005C48FB"/>
    <w:rsid w:val="005C5E87"/>
    <w:rsid w:val="005C70DE"/>
    <w:rsid w:val="005D09AF"/>
    <w:rsid w:val="005D0E00"/>
    <w:rsid w:val="005D1773"/>
    <w:rsid w:val="005D1DC8"/>
    <w:rsid w:val="005D2CB7"/>
    <w:rsid w:val="005D39F6"/>
    <w:rsid w:val="005D427D"/>
    <w:rsid w:val="005D446A"/>
    <w:rsid w:val="005D55D2"/>
    <w:rsid w:val="005D5913"/>
    <w:rsid w:val="005D6549"/>
    <w:rsid w:val="005D6939"/>
    <w:rsid w:val="005E11F4"/>
    <w:rsid w:val="005E1F90"/>
    <w:rsid w:val="005E24B1"/>
    <w:rsid w:val="005E297F"/>
    <w:rsid w:val="005E4B4C"/>
    <w:rsid w:val="005E6FB0"/>
    <w:rsid w:val="005F2324"/>
    <w:rsid w:val="005F2BC7"/>
    <w:rsid w:val="005F6803"/>
    <w:rsid w:val="0060085D"/>
    <w:rsid w:val="00603C20"/>
    <w:rsid w:val="00604583"/>
    <w:rsid w:val="00604FBC"/>
    <w:rsid w:val="00606122"/>
    <w:rsid w:val="006063E7"/>
    <w:rsid w:val="0060647B"/>
    <w:rsid w:val="00606F76"/>
    <w:rsid w:val="00607518"/>
    <w:rsid w:val="00611BC1"/>
    <w:rsid w:val="00611DB3"/>
    <w:rsid w:val="0061259D"/>
    <w:rsid w:val="00612B99"/>
    <w:rsid w:val="006134BF"/>
    <w:rsid w:val="00614EC7"/>
    <w:rsid w:val="006165EF"/>
    <w:rsid w:val="00621302"/>
    <w:rsid w:val="00621326"/>
    <w:rsid w:val="006214C7"/>
    <w:rsid w:val="0062183E"/>
    <w:rsid w:val="00622FDE"/>
    <w:rsid w:val="00623D8D"/>
    <w:rsid w:val="00624277"/>
    <w:rsid w:val="0062695D"/>
    <w:rsid w:val="00626FCB"/>
    <w:rsid w:val="006271CA"/>
    <w:rsid w:val="006301C4"/>
    <w:rsid w:val="006301C8"/>
    <w:rsid w:val="00630C15"/>
    <w:rsid w:val="00631D33"/>
    <w:rsid w:val="006331E3"/>
    <w:rsid w:val="00634B95"/>
    <w:rsid w:val="00634C08"/>
    <w:rsid w:val="00634D5E"/>
    <w:rsid w:val="0063504C"/>
    <w:rsid w:val="00635206"/>
    <w:rsid w:val="00635D8A"/>
    <w:rsid w:val="006363D2"/>
    <w:rsid w:val="00636642"/>
    <w:rsid w:val="0063670F"/>
    <w:rsid w:val="00636968"/>
    <w:rsid w:val="00640A29"/>
    <w:rsid w:val="00641255"/>
    <w:rsid w:val="006427A8"/>
    <w:rsid w:val="006449F3"/>
    <w:rsid w:val="006473FA"/>
    <w:rsid w:val="0065043D"/>
    <w:rsid w:val="00652515"/>
    <w:rsid w:val="006530BA"/>
    <w:rsid w:val="00654359"/>
    <w:rsid w:val="00654F9E"/>
    <w:rsid w:val="00656BF8"/>
    <w:rsid w:val="00660422"/>
    <w:rsid w:val="006633C4"/>
    <w:rsid w:val="00663783"/>
    <w:rsid w:val="00663A30"/>
    <w:rsid w:val="00663F56"/>
    <w:rsid w:val="006656E2"/>
    <w:rsid w:val="006659BF"/>
    <w:rsid w:val="0066629B"/>
    <w:rsid w:val="00666B9F"/>
    <w:rsid w:val="00667B1D"/>
    <w:rsid w:val="00667C2F"/>
    <w:rsid w:val="00667E39"/>
    <w:rsid w:val="00670C59"/>
    <w:rsid w:val="0067117A"/>
    <w:rsid w:val="0067232A"/>
    <w:rsid w:val="0067253F"/>
    <w:rsid w:val="0067280B"/>
    <w:rsid w:val="006747FE"/>
    <w:rsid w:val="00674A8A"/>
    <w:rsid w:val="0067599A"/>
    <w:rsid w:val="00675AE7"/>
    <w:rsid w:val="006763DC"/>
    <w:rsid w:val="006765C0"/>
    <w:rsid w:val="0068011E"/>
    <w:rsid w:val="006802E0"/>
    <w:rsid w:val="006816E5"/>
    <w:rsid w:val="0068173A"/>
    <w:rsid w:val="0068240F"/>
    <w:rsid w:val="006830BF"/>
    <w:rsid w:val="006833A7"/>
    <w:rsid w:val="0068370F"/>
    <w:rsid w:val="00684575"/>
    <w:rsid w:val="006867AF"/>
    <w:rsid w:val="006868F3"/>
    <w:rsid w:val="00686943"/>
    <w:rsid w:val="00687855"/>
    <w:rsid w:val="0069052D"/>
    <w:rsid w:val="006906B4"/>
    <w:rsid w:val="00691341"/>
    <w:rsid w:val="00691490"/>
    <w:rsid w:val="00691F51"/>
    <w:rsid w:val="006925FA"/>
    <w:rsid w:val="00692B27"/>
    <w:rsid w:val="0069332B"/>
    <w:rsid w:val="00693985"/>
    <w:rsid w:val="00693B3B"/>
    <w:rsid w:val="006943A5"/>
    <w:rsid w:val="00694E29"/>
    <w:rsid w:val="00695074"/>
    <w:rsid w:val="006969AE"/>
    <w:rsid w:val="006974C8"/>
    <w:rsid w:val="00697C0A"/>
    <w:rsid w:val="006A0EAA"/>
    <w:rsid w:val="006A11C7"/>
    <w:rsid w:val="006A7F0D"/>
    <w:rsid w:val="006B288D"/>
    <w:rsid w:val="006B2CAD"/>
    <w:rsid w:val="006B38C2"/>
    <w:rsid w:val="006B3A53"/>
    <w:rsid w:val="006B3B4F"/>
    <w:rsid w:val="006B4CDA"/>
    <w:rsid w:val="006B6859"/>
    <w:rsid w:val="006C043D"/>
    <w:rsid w:val="006C1024"/>
    <w:rsid w:val="006C5E11"/>
    <w:rsid w:val="006C70C2"/>
    <w:rsid w:val="006C710B"/>
    <w:rsid w:val="006D07DD"/>
    <w:rsid w:val="006D0FE5"/>
    <w:rsid w:val="006D12CA"/>
    <w:rsid w:val="006D1F40"/>
    <w:rsid w:val="006D2F9F"/>
    <w:rsid w:val="006D3411"/>
    <w:rsid w:val="006D4B7E"/>
    <w:rsid w:val="006D6916"/>
    <w:rsid w:val="006D696A"/>
    <w:rsid w:val="006D7A92"/>
    <w:rsid w:val="006D7EF9"/>
    <w:rsid w:val="006E037F"/>
    <w:rsid w:val="006E0CE1"/>
    <w:rsid w:val="006E1871"/>
    <w:rsid w:val="006E1940"/>
    <w:rsid w:val="006E28AE"/>
    <w:rsid w:val="006E4562"/>
    <w:rsid w:val="006E4D31"/>
    <w:rsid w:val="006E4EE6"/>
    <w:rsid w:val="006E56A9"/>
    <w:rsid w:val="006E7C20"/>
    <w:rsid w:val="006E7FC8"/>
    <w:rsid w:val="006F0E93"/>
    <w:rsid w:val="006F1E19"/>
    <w:rsid w:val="006F35F4"/>
    <w:rsid w:val="006F5FFC"/>
    <w:rsid w:val="007007D0"/>
    <w:rsid w:val="00701705"/>
    <w:rsid w:val="007046EF"/>
    <w:rsid w:val="00705082"/>
    <w:rsid w:val="00705C04"/>
    <w:rsid w:val="00706412"/>
    <w:rsid w:val="00706614"/>
    <w:rsid w:val="00706E93"/>
    <w:rsid w:val="007075E5"/>
    <w:rsid w:val="0070783A"/>
    <w:rsid w:val="007128E1"/>
    <w:rsid w:val="00713676"/>
    <w:rsid w:val="00715219"/>
    <w:rsid w:val="007170B2"/>
    <w:rsid w:val="0071748F"/>
    <w:rsid w:val="00717F93"/>
    <w:rsid w:val="00720452"/>
    <w:rsid w:val="00721D48"/>
    <w:rsid w:val="0072253E"/>
    <w:rsid w:val="007235E4"/>
    <w:rsid w:val="00723C81"/>
    <w:rsid w:val="00725B51"/>
    <w:rsid w:val="0072767E"/>
    <w:rsid w:val="007277DD"/>
    <w:rsid w:val="00730DAC"/>
    <w:rsid w:val="00733E1B"/>
    <w:rsid w:val="00735AEB"/>
    <w:rsid w:val="00736DCE"/>
    <w:rsid w:val="007371AC"/>
    <w:rsid w:val="00742096"/>
    <w:rsid w:val="00743F44"/>
    <w:rsid w:val="0074595B"/>
    <w:rsid w:val="007478BE"/>
    <w:rsid w:val="00750172"/>
    <w:rsid w:val="007508BC"/>
    <w:rsid w:val="00751B20"/>
    <w:rsid w:val="00752E02"/>
    <w:rsid w:val="00752FB0"/>
    <w:rsid w:val="00754B73"/>
    <w:rsid w:val="00755A2A"/>
    <w:rsid w:val="00755AC9"/>
    <w:rsid w:val="00755B49"/>
    <w:rsid w:val="007611B6"/>
    <w:rsid w:val="00761EE6"/>
    <w:rsid w:val="0076270F"/>
    <w:rsid w:val="00762ABE"/>
    <w:rsid w:val="007637B1"/>
    <w:rsid w:val="0076414B"/>
    <w:rsid w:val="00764360"/>
    <w:rsid w:val="00765AC8"/>
    <w:rsid w:val="00765E9E"/>
    <w:rsid w:val="007669D8"/>
    <w:rsid w:val="00766A33"/>
    <w:rsid w:val="00767093"/>
    <w:rsid w:val="00767452"/>
    <w:rsid w:val="00771CE8"/>
    <w:rsid w:val="00771F3E"/>
    <w:rsid w:val="0077273F"/>
    <w:rsid w:val="0077283F"/>
    <w:rsid w:val="007729CF"/>
    <w:rsid w:val="00773563"/>
    <w:rsid w:val="00774363"/>
    <w:rsid w:val="0077504B"/>
    <w:rsid w:val="00775C47"/>
    <w:rsid w:val="00781DE4"/>
    <w:rsid w:val="00783212"/>
    <w:rsid w:val="007838C9"/>
    <w:rsid w:val="00785970"/>
    <w:rsid w:val="00786337"/>
    <w:rsid w:val="00786A5B"/>
    <w:rsid w:val="0078700D"/>
    <w:rsid w:val="007912A5"/>
    <w:rsid w:val="0079174A"/>
    <w:rsid w:val="007951D6"/>
    <w:rsid w:val="0079564D"/>
    <w:rsid w:val="00796AE0"/>
    <w:rsid w:val="00797B95"/>
    <w:rsid w:val="007A07ED"/>
    <w:rsid w:val="007A0AB3"/>
    <w:rsid w:val="007A246E"/>
    <w:rsid w:val="007A3633"/>
    <w:rsid w:val="007A3CCF"/>
    <w:rsid w:val="007A6BB9"/>
    <w:rsid w:val="007A6C36"/>
    <w:rsid w:val="007A7130"/>
    <w:rsid w:val="007A7937"/>
    <w:rsid w:val="007B070E"/>
    <w:rsid w:val="007B0ADD"/>
    <w:rsid w:val="007B0D47"/>
    <w:rsid w:val="007B2640"/>
    <w:rsid w:val="007B302B"/>
    <w:rsid w:val="007B434D"/>
    <w:rsid w:val="007B6131"/>
    <w:rsid w:val="007B7BA8"/>
    <w:rsid w:val="007C33F2"/>
    <w:rsid w:val="007C481E"/>
    <w:rsid w:val="007C52B0"/>
    <w:rsid w:val="007C7E2C"/>
    <w:rsid w:val="007D0296"/>
    <w:rsid w:val="007D0FAE"/>
    <w:rsid w:val="007D1502"/>
    <w:rsid w:val="007D2AE0"/>
    <w:rsid w:val="007D2E44"/>
    <w:rsid w:val="007D5064"/>
    <w:rsid w:val="007D74E9"/>
    <w:rsid w:val="007E02F0"/>
    <w:rsid w:val="007E1497"/>
    <w:rsid w:val="007E3D27"/>
    <w:rsid w:val="007E47BA"/>
    <w:rsid w:val="007E4947"/>
    <w:rsid w:val="007E5699"/>
    <w:rsid w:val="007E7BED"/>
    <w:rsid w:val="007F124B"/>
    <w:rsid w:val="007F17CC"/>
    <w:rsid w:val="007F189A"/>
    <w:rsid w:val="007F2119"/>
    <w:rsid w:val="007F4223"/>
    <w:rsid w:val="007F4607"/>
    <w:rsid w:val="007F5CB8"/>
    <w:rsid w:val="007F5F19"/>
    <w:rsid w:val="007F75F1"/>
    <w:rsid w:val="00801DAC"/>
    <w:rsid w:val="008038EF"/>
    <w:rsid w:val="00803908"/>
    <w:rsid w:val="0080452A"/>
    <w:rsid w:val="008047E3"/>
    <w:rsid w:val="00804DB8"/>
    <w:rsid w:val="00806954"/>
    <w:rsid w:val="00806DE0"/>
    <w:rsid w:val="0080782D"/>
    <w:rsid w:val="00813245"/>
    <w:rsid w:val="00814879"/>
    <w:rsid w:val="00815545"/>
    <w:rsid w:val="008170B0"/>
    <w:rsid w:val="00817794"/>
    <w:rsid w:val="00817B74"/>
    <w:rsid w:val="00820A1C"/>
    <w:rsid w:val="00821612"/>
    <w:rsid w:val="008218E4"/>
    <w:rsid w:val="00821DEF"/>
    <w:rsid w:val="00822BAD"/>
    <w:rsid w:val="00822BBD"/>
    <w:rsid w:val="00823214"/>
    <w:rsid w:val="00823287"/>
    <w:rsid w:val="008236D5"/>
    <w:rsid w:val="00823F3B"/>
    <w:rsid w:val="00824E75"/>
    <w:rsid w:val="00824F13"/>
    <w:rsid w:val="00826BD3"/>
    <w:rsid w:val="00830A9D"/>
    <w:rsid w:val="008315F6"/>
    <w:rsid w:val="00832C1E"/>
    <w:rsid w:val="00832F34"/>
    <w:rsid w:val="00833E8D"/>
    <w:rsid w:val="0083463A"/>
    <w:rsid w:val="00834985"/>
    <w:rsid w:val="00840F50"/>
    <w:rsid w:val="00842B2B"/>
    <w:rsid w:val="00844A54"/>
    <w:rsid w:val="00845B44"/>
    <w:rsid w:val="00845DBD"/>
    <w:rsid w:val="0085050C"/>
    <w:rsid w:val="0085064D"/>
    <w:rsid w:val="008507BB"/>
    <w:rsid w:val="00850FFA"/>
    <w:rsid w:val="00852E09"/>
    <w:rsid w:val="00853680"/>
    <w:rsid w:val="00856059"/>
    <w:rsid w:val="008560A3"/>
    <w:rsid w:val="008564BF"/>
    <w:rsid w:val="00860D9E"/>
    <w:rsid w:val="00860EA7"/>
    <w:rsid w:val="00861564"/>
    <w:rsid w:val="008634D8"/>
    <w:rsid w:val="0086364A"/>
    <w:rsid w:val="00864A3A"/>
    <w:rsid w:val="008671CA"/>
    <w:rsid w:val="00870A92"/>
    <w:rsid w:val="00871F67"/>
    <w:rsid w:val="00873E3A"/>
    <w:rsid w:val="00874EBD"/>
    <w:rsid w:val="00876FF2"/>
    <w:rsid w:val="00881A1B"/>
    <w:rsid w:val="00881CDA"/>
    <w:rsid w:val="00882FA7"/>
    <w:rsid w:val="00884A7C"/>
    <w:rsid w:val="008856A0"/>
    <w:rsid w:val="00885763"/>
    <w:rsid w:val="00886480"/>
    <w:rsid w:val="008871DA"/>
    <w:rsid w:val="00890963"/>
    <w:rsid w:val="008910A1"/>
    <w:rsid w:val="00892092"/>
    <w:rsid w:val="00892F52"/>
    <w:rsid w:val="0089323B"/>
    <w:rsid w:val="00895492"/>
    <w:rsid w:val="00895F70"/>
    <w:rsid w:val="00897951"/>
    <w:rsid w:val="008A03D5"/>
    <w:rsid w:val="008A0E82"/>
    <w:rsid w:val="008A22B8"/>
    <w:rsid w:val="008A3075"/>
    <w:rsid w:val="008A33D0"/>
    <w:rsid w:val="008A40FD"/>
    <w:rsid w:val="008A5DA7"/>
    <w:rsid w:val="008A6C8C"/>
    <w:rsid w:val="008A6E3B"/>
    <w:rsid w:val="008A6F58"/>
    <w:rsid w:val="008A74D1"/>
    <w:rsid w:val="008B08FB"/>
    <w:rsid w:val="008B0AB8"/>
    <w:rsid w:val="008B38CF"/>
    <w:rsid w:val="008B4367"/>
    <w:rsid w:val="008B4CC7"/>
    <w:rsid w:val="008B5E62"/>
    <w:rsid w:val="008B7E64"/>
    <w:rsid w:val="008C2341"/>
    <w:rsid w:val="008C3440"/>
    <w:rsid w:val="008C3F6B"/>
    <w:rsid w:val="008C4515"/>
    <w:rsid w:val="008C47D1"/>
    <w:rsid w:val="008C6D84"/>
    <w:rsid w:val="008C7EE1"/>
    <w:rsid w:val="008C7FDD"/>
    <w:rsid w:val="008D1108"/>
    <w:rsid w:val="008D14A8"/>
    <w:rsid w:val="008D2F38"/>
    <w:rsid w:val="008D4232"/>
    <w:rsid w:val="008D4300"/>
    <w:rsid w:val="008D6B7D"/>
    <w:rsid w:val="008D6D2D"/>
    <w:rsid w:val="008E15E2"/>
    <w:rsid w:val="008E3748"/>
    <w:rsid w:val="008E48EF"/>
    <w:rsid w:val="008E5050"/>
    <w:rsid w:val="008E5331"/>
    <w:rsid w:val="008E720E"/>
    <w:rsid w:val="008F0FD9"/>
    <w:rsid w:val="008F1164"/>
    <w:rsid w:val="008F18F3"/>
    <w:rsid w:val="008F233D"/>
    <w:rsid w:val="008F36DC"/>
    <w:rsid w:val="008F3C51"/>
    <w:rsid w:val="008F55C3"/>
    <w:rsid w:val="008F56AD"/>
    <w:rsid w:val="008F5722"/>
    <w:rsid w:val="008F7555"/>
    <w:rsid w:val="008F7AE8"/>
    <w:rsid w:val="008F7DE2"/>
    <w:rsid w:val="009011EC"/>
    <w:rsid w:val="009014CC"/>
    <w:rsid w:val="009018A6"/>
    <w:rsid w:val="009018C0"/>
    <w:rsid w:val="009025CD"/>
    <w:rsid w:val="009025F7"/>
    <w:rsid w:val="00902720"/>
    <w:rsid w:val="0090324E"/>
    <w:rsid w:val="009045AA"/>
    <w:rsid w:val="009057EE"/>
    <w:rsid w:val="00906BFF"/>
    <w:rsid w:val="009108E4"/>
    <w:rsid w:val="00911402"/>
    <w:rsid w:val="0091239B"/>
    <w:rsid w:val="00912B90"/>
    <w:rsid w:val="009169DF"/>
    <w:rsid w:val="00916A5E"/>
    <w:rsid w:val="00916CEA"/>
    <w:rsid w:val="0091709E"/>
    <w:rsid w:val="00917B71"/>
    <w:rsid w:val="00921204"/>
    <w:rsid w:val="00921D21"/>
    <w:rsid w:val="0092333D"/>
    <w:rsid w:val="009239FE"/>
    <w:rsid w:val="00925286"/>
    <w:rsid w:val="00926A0D"/>
    <w:rsid w:val="00927753"/>
    <w:rsid w:val="00927CA3"/>
    <w:rsid w:val="00930D6B"/>
    <w:rsid w:val="00931D7C"/>
    <w:rsid w:val="009322C2"/>
    <w:rsid w:val="009324A5"/>
    <w:rsid w:val="00932901"/>
    <w:rsid w:val="00933352"/>
    <w:rsid w:val="009333DB"/>
    <w:rsid w:val="00935607"/>
    <w:rsid w:val="009412A8"/>
    <w:rsid w:val="00941CF8"/>
    <w:rsid w:val="009422C5"/>
    <w:rsid w:val="00946CFD"/>
    <w:rsid w:val="009470ED"/>
    <w:rsid w:val="00947C9F"/>
    <w:rsid w:val="00947F08"/>
    <w:rsid w:val="009505AE"/>
    <w:rsid w:val="009505CE"/>
    <w:rsid w:val="00950AFF"/>
    <w:rsid w:val="00951BF4"/>
    <w:rsid w:val="00952B20"/>
    <w:rsid w:val="00953497"/>
    <w:rsid w:val="00953B9C"/>
    <w:rsid w:val="009553EE"/>
    <w:rsid w:val="00955B8F"/>
    <w:rsid w:val="00955FE1"/>
    <w:rsid w:val="00956952"/>
    <w:rsid w:val="00957BDB"/>
    <w:rsid w:val="00957C86"/>
    <w:rsid w:val="0096072B"/>
    <w:rsid w:val="00960A68"/>
    <w:rsid w:val="0096238C"/>
    <w:rsid w:val="00962A51"/>
    <w:rsid w:val="009637C3"/>
    <w:rsid w:val="00965987"/>
    <w:rsid w:val="00970468"/>
    <w:rsid w:val="00970FD7"/>
    <w:rsid w:val="009714EE"/>
    <w:rsid w:val="009726C8"/>
    <w:rsid w:val="00972F26"/>
    <w:rsid w:val="009734C1"/>
    <w:rsid w:val="009738E8"/>
    <w:rsid w:val="00975623"/>
    <w:rsid w:val="009769AA"/>
    <w:rsid w:val="00976ADD"/>
    <w:rsid w:val="0098019A"/>
    <w:rsid w:val="00980884"/>
    <w:rsid w:val="00980A57"/>
    <w:rsid w:val="00981C9C"/>
    <w:rsid w:val="00981F9C"/>
    <w:rsid w:val="009828E5"/>
    <w:rsid w:val="0098306A"/>
    <w:rsid w:val="00983EAD"/>
    <w:rsid w:val="00984BB2"/>
    <w:rsid w:val="00985517"/>
    <w:rsid w:val="00985626"/>
    <w:rsid w:val="009870BB"/>
    <w:rsid w:val="00987544"/>
    <w:rsid w:val="00990260"/>
    <w:rsid w:val="0099100C"/>
    <w:rsid w:val="0099130D"/>
    <w:rsid w:val="009921A6"/>
    <w:rsid w:val="009927C3"/>
    <w:rsid w:val="009939A0"/>
    <w:rsid w:val="00993C5F"/>
    <w:rsid w:val="00994313"/>
    <w:rsid w:val="009944C0"/>
    <w:rsid w:val="009945F0"/>
    <w:rsid w:val="00995B0D"/>
    <w:rsid w:val="009960A5"/>
    <w:rsid w:val="00996B76"/>
    <w:rsid w:val="00997097"/>
    <w:rsid w:val="00997555"/>
    <w:rsid w:val="009A0ABF"/>
    <w:rsid w:val="009A12E3"/>
    <w:rsid w:val="009A1D21"/>
    <w:rsid w:val="009A3EDA"/>
    <w:rsid w:val="009A4676"/>
    <w:rsid w:val="009A471A"/>
    <w:rsid w:val="009A4982"/>
    <w:rsid w:val="009A52B1"/>
    <w:rsid w:val="009A54FA"/>
    <w:rsid w:val="009A64F5"/>
    <w:rsid w:val="009A68D3"/>
    <w:rsid w:val="009A6D30"/>
    <w:rsid w:val="009A6F43"/>
    <w:rsid w:val="009A6F87"/>
    <w:rsid w:val="009B4343"/>
    <w:rsid w:val="009B43DE"/>
    <w:rsid w:val="009B44BA"/>
    <w:rsid w:val="009B6540"/>
    <w:rsid w:val="009B6A43"/>
    <w:rsid w:val="009C005E"/>
    <w:rsid w:val="009C06AF"/>
    <w:rsid w:val="009C079B"/>
    <w:rsid w:val="009C19E0"/>
    <w:rsid w:val="009C22CA"/>
    <w:rsid w:val="009C279E"/>
    <w:rsid w:val="009C2F46"/>
    <w:rsid w:val="009C31C9"/>
    <w:rsid w:val="009C38A2"/>
    <w:rsid w:val="009C3E78"/>
    <w:rsid w:val="009C595E"/>
    <w:rsid w:val="009D14B3"/>
    <w:rsid w:val="009D1A2B"/>
    <w:rsid w:val="009D292C"/>
    <w:rsid w:val="009D38B2"/>
    <w:rsid w:val="009D3B80"/>
    <w:rsid w:val="009D50FB"/>
    <w:rsid w:val="009D57BD"/>
    <w:rsid w:val="009D613B"/>
    <w:rsid w:val="009E3185"/>
    <w:rsid w:val="009E3D2F"/>
    <w:rsid w:val="009E488E"/>
    <w:rsid w:val="009E578B"/>
    <w:rsid w:val="009E6396"/>
    <w:rsid w:val="009E6CBC"/>
    <w:rsid w:val="009E6D35"/>
    <w:rsid w:val="009E7AF0"/>
    <w:rsid w:val="009E7AF8"/>
    <w:rsid w:val="009E7D5A"/>
    <w:rsid w:val="009F0847"/>
    <w:rsid w:val="009F14DB"/>
    <w:rsid w:val="009F3661"/>
    <w:rsid w:val="009F3977"/>
    <w:rsid w:val="009F4297"/>
    <w:rsid w:val="009F6AF5"/>
    <w:rsid w:val="00A0040B"/>
    <w:rsid w:val="00A00487"/>
    <w:rsid w:val="00A0202B"/>
    <w:rsid w:val="00A04344"/>
    <w:rsid w:val="00A055CF"/>
    <w:rsid w:val="00A06377"/>
    <w:rsid w:val="00A07A45"/>
    <w:rsid w:val="00A1091C"/>
    <w:rsid w:val="00A11512"/>
    <w:rsid w:val="00A119E3"/>
    <w:rsid w:val="00A12BA6"/>
    <w:rsid w:val="00A137BE"/>
    <w:rsid w:val="00A1588F"/>
    <w:rsid w:val="00A15AC2"/>
    <w:rsid w:val="00A17B76"/>
    <w:rsid w:val="00A17E55"/>
    <w:rsid w:val="00A20CE7"/>
    <w:rsid w:val="00A216FC"/>
    <w:rsid w:val="00A22CB1"/>
    <w:rsid w:val="00A23FC9"/>
    <w:rsid w:val="00A24BEE"/>
    <w:rsid w:val="00A2613B"/>
    <w:rsid w:val="00A2646A"/>
    <w:rsid w:val="00A269B5"/>
    <w:rsid w:val="00A27CB4"/>
    <w:rsid w:val="00A305FE"/>
    <w:rsid w:val="00A30688"/>
    <w:rsid w:val="00A31505"/>
    <w:rsid w:val="00A32903"/>
    <w:rsid w:val="00A33DBC"/>
    <w:rsid w:val="00A3523E"/>
    <w:rsid w:val="00A3590F"/>
    <w:rsid w:val="00A366AE"/>
    <w:rsid w:val="00A40586"/>
    <w:rsid w:val="00A42241"/>
    <w:rsid w:val="00A43331"/>
    <w:rsid w:val="00A457C2"/>
    <w:rsid w:val="00A45A11"/>
    <w:rsid w:val="00A46385"/>
    <w:rsid w:val="00A464E5"/>
    <w:rsid w:val="00A47A29"/>
    <w:rsid w:val="00A5042D"/>
    <w:rsid w:val="00A50EE2"/>
    <w:rsid w:val="00A56294"/>
    <w:rsid w:val="00A60C7C"/>
    <w:rsid w:val="00A60E22"/>
    <w:rsid w:val="00A61E5F"/>
    <w:rsid w:val="00A62D5A"/>
    <w:rsid w:val="00A63819"/>
    <w:rsid w:val="00A65F77"/>
    <w:rsid w:val="00A66CE2"/>
    <w:rsid w:val="00A701B5"/>
    <w:rsid w:val="00A702DF"/>
    <w:rsid w:val="00A70594"/>
    <w:rsid w:val="00A70D35"/>
    <w:rsid w:val="00A717D9"/>
    <w:rsid w:val="00A72BFB"/>
    <w:rsid w:val="00A743C3"/>
    <w:rsid w:val="00A75D73"/>
    <w:rsid w:val="00A77956"/>
    <w:rsid w:val="00A80E0E"/>
    <w:rsid w:val="00A82157"/>
    <w:rsid w:val="00A8257F"/>
    <w:rsid w:val="00A827ED"/>
    <w:rsid w:val="00A82836"/>
    <w:rsid w:val="00A84ECC"/>
    <w:rsid w:val="00A90539"/>
    <w:rsid w:val="00A9081F"/>
    <w:rsid w:val="00A9367A"/>
    <w:rsid w:val="00A97694"/>
    <w:rsid w:val="00AA2662"/>
    <w:rsid w:val="00AA3D5A"/>
    <w:rsid w:val="00AA3D93"/>
    <w:rsid w:val="00AA48C5"/>
    <w:rsid w:val="00AA6239"/>
    <w:rsid w:val="00AB04D1"/>
    <w:rsid w:val="00AB06CC"/>
    <w:rsid w:val="00AB117A"/>
    <w:rsid w:val="00AB1B36"/>
    <w:rsid w:val="00AB2B14"/>
    <w:rsid w:val="00AB2EA2"/>
    <w:rsid w:val="00AB3C7B"/>
    <w:rsid w:val="00AB51CA"/>
    <w:rsid w:val="00AB670F"/>
    <w:rsid w:val="00AC0193"/>
    <w:rsid w:val="00AC07AB"/>
    <w:rsid w:val="00AC0D6D"/>
    <w:rsid w:val="00AC1396"/>
    <w:rsid w:val="00AC36D9"/>
    <w:rsid w:val="00AC4949"/>
    <w:rsid w:val="00AC5368"/>
    <w:rsid w:val="00AC53FF"/>
    <w:rsid w:val="00AD1CB0"/>
    <w:rsid w:val="00AD243D"/>
    <w:rsid w:val="00AD2524"/>
    <w:rsid w:val="00AD25FB"/>
    <w:rsid w:val="00AD3B35"/>
    <w:rsid w:val="00AD3B9B"/>
    <w:rsid w:val="00AD3EF4"/>
    <w:rsid w:val="00AD4B1C"/>
    <w:rsid w:val="00AD5158"/>
    <w:rsid w:val="00AD53CA"/>
    <w:rsid w:val="00AD65B1"/>
    <w:rsid w:val="00AD6975"/>
    <w:rsid w:val="00AD6CA8"/>
    <w:rsid w:val="00AD7F5E"/>
    <w:rsid w:val="00AE0EBB"/>
    <w:rsid w:val="00AE0FE0"/>
    <w:rsid w:val="00AE13FF"/>
    <w:rsid w:val="00AE4830"/>
    <w:rsid w:val="00AE5166"/>
    <w:rsid w:val="00AE5F0C"/>
    <w:rsid w:val="00AE7772"/>
    <w:rsid w:val="00AE7B32"/>
    <w:rsid w:val="00AF00AC"/>
    <w:rsid w:val="00AF088A"/>
    <w:rsid w:val="00AF206E"/>
    <w:rsid w:val="00AF63AD"/>
    <w:rsid w:val="00AF69B1"/>
    <w:rsid w:val="00AF6A1A"/>
    <w:rsid w:val="00AF7722"/>
    <w:rsid w:val="00B033C2"/>
    <w:rsid w:val="00B0402F"/>
    <w:rsid w:val="00B04663"/>
    <w:rsid w:val="00B05F17"/>
    <w:rsid w:val="00B06458"/>
    <w:rsid w:val="00B0648A"/>
    <w:rsid w:val="00B067E7"/>
    <w:rsid w:val="00B07A8F"/>
    <w:rsid w:val="00B11B1E"/>
    <w:rsid w:val="00B11DB1"/>
    <w:rsid w:val="00B132B5"/>
    <w:rsid w:val="00B13479"/>
    <w:rsid w:val="00B134C2"/>
    <w:rsid w:val="00B13FC9"/>
    <w:rsid w:val="00B145BA"/>
    <w:rsid w:val="00B153A8"/>
    <w:rsid w:val="00B15F11"/>
    <w:rsid w:val="00B16820"/>
    <w:rsid w:val="00B16919"/>
    <w:rsid w:val="00B1794F"/>
    <w:rsid w:val="00B20CE0"/>
    <w:rsid w:val="00B21AC1"/>
    <w:rsid w:val="00B2290C"/>
    <w:rsid w:val="00B2347A"/>
    <w:rsid w:val="00B2397F"/>
    <w:rsid w:val="00B244E6"/>
    <w:rsid w:val="00B246DC"/>
    <w:rsid w:val="00B24CF0"/>
    <w:rsid w:val="00B33567"/>
    <w:rsid w:val="00B33EB4"/>
    <w:rsid w:val="00B37BCA"/>
    <w:rsid w:val="00B42C0D"/>
    <w:rsid w:val="00B43F23"/>
    <w:rsid w:val="00B44430"/>
    <w:rsid w:val="00B46CD5"/>
    <w:rsid w:val="00B47EE0"/>
    <w:rsid w:val="00B50854"/>
    <w:rsid w:val="00B50D82"/>
    <w:rsid w:val="00B513FE"/>
    <w:rsid w:val="00B52FA8"/>
    <w:rsid w:val="00B53031"/>
    <w:rsid w:val="00B5432C"/>
    <w:rsid w:val="00B558DF"/>
    <w:rsid w:val="00B55B8A"/>
    <w:rsid w:val="00B55D2F"/>
    <w:rsid w:val="00B56BFE"/>
    <w:rsid w:val="00B572C5"/>
    <w:rsid w:val="00B57801"/>
    <w:rsid w:val="00B60831"/>
    <w:rsid w:val="00B62252"/>
    <w:rsid w:val="00B622A4"/>
    <w:rsid w:val="00B62583"/>
    <w:rsid w:val="00B62ADE"/>
    <w:rsid w:val="00B6447E"/>
    <w:rsid w:val="00B653E4"/>
    <w:rsid w:val="00B65869"/>
    <w:rsid w:val="00B6680A"/>
    <w:rsid w:val="00B6741D"/>
    <w:rsid w:val="00B70280"/>
    <w:rsid w:val="00B70F03"/>
    <w:rsid w:val="00B712D0"/>
    <w:rsid w:val="00B7306C"/>
    <w:rsid w:val="00B7372F"/>
    <w:rsid w:val="00B73964"/>
    <w:rsid w:val="00B73BB0"/>
    <w:rsid w:val="00B749BB"/>
    <w:rsid w:val="00B750E5"/>
    <w:rsid w:val="00B7604E"/>
    <w:rsid w:val="00B76788"/>
    <w:rsid w:val="00B772B9"/>
    <w:rsid w:val="00B801DC"/>
    <w:rsid w:val="00B8075B"/>
    <w:rsid w:val="00B81457"/>
    <w:rsid w:val="00B82950"/>
    <w:rsid w:val="00B82FE6"/>
    <w:rsid w:val="00B8335B"/>
    <w:rsid w:val="00B84572"/>
    <w:rsid w:val="00B87953"/>
    <w:rsid w:val="00B909D9"/>
    <w:rsid w:val="00B93900"/>
    <w:rsid w:val="00B93CEA"/>
    <w:rsid w:val="00B96CC1"/>
    <w:rsid w:val="00B97E5A"/>
    <w:rsid w:val="00BA3457"/>
    <w:rsid w:val="00BA3F68"/>
    <w:rsid w:val="00BA4CC1"/>
    <w:rsid w:val="00BA6981"/>
    <w:rsid w:val="00BA6C4F"/>
    <w:rsid w:val="00BA7411"/>
    <w:rsid w:val="00BA74B2"/>
    <w:rsid w:val="00BA7CA1"/>
    <w:rsid w:val="00BB0A41"/>
    <w:rsid w:val="00BB0BBE"/>
    <w:rsid w:val="00BB1958"/>
    <w:rsid w:val="00BB3031"/>
    <w:rsid w:val="00BB5443"/>
    <w:rsid w:val="00BB62E7"/>
    <w:rsid w:val="00BB6808"/>
    <w:rsid w:val="00BB6E40"/>
    <w:rsid w:val="00BB7764"/>
    <w:rsid w:val="00BB793A"/>
    <w:rsid w:val="00BC02E7"/>
    <w:rsid w:val="00BC0395"/>
    <w:rsid w:val="00BC03DE"/>
    <w:rsid w:val="00BC124B"/>
    <w:rsid w:val="00BC1845"/>
    <w:rsid w:val="00BC1BD0"/>
    <w:rsid w:val="00BC2959"/>
    <w:rsid w:val="00BC2EB0"/>
    <w:rsid w:val="00BC33F2"/>
    <w:rsid w:val="00BC4741"/>
    <w:rsid w:val="00BC57B7"/>
    <w:rsid w:val="00BC779B"/>
    <w:rsid w:val="00BC7E93"/>
    <w:rsid w:val="00BD0614"/>
    <w:rsid w:val="00BD0826"/>
    <w:rsid w:val="00BD2D99"/>
    <w:rsid w:val="00BD306C"/>
    <w:rsid w:val="00BD3C06"/>
    <w:rsid w:val="00BD4767"/>
    <w:rsid w:val="00BD4FCD"/>
    <w:rsid w:val="00BD6910"/>
    <w:rsid w:val="00BD71B5"/>
    <w:rsid w:val="00BD7A71"/>
    <w:rsid w:val="00BE070D"/>
    <w:rsid w:val="00BE2085"/>
    <w:rsid w:val="00BE20A7"/>
    <w:rsid w:val="00BE3478"/>
    <w:rsid w:val="00BE3BBD"/>
    <w:rsid w:val="00BE4210"/>
    <w:rsid w:val="00BE4A44"/>
    <w:rsid w:val="00BE50C3"/>
    <w:rsid w:val="00BE66DC"/>
    <w:rsid w:val="00BE72AB"/>
    <w:rsid w:val="00BE7762"/>
    <w:rsid w:val="00BF590F"/>
    <w:rsid w:val="00BF7765"/>
    <w:rsid w:val="00BF7784"/>
    <w:rsid w:val="00C003C0"/>
    <w:rsid w:val="00C004A2"/>
    <w:rsid w:val="00C00E57"/>
    <w:rsid w:val="00C01D64"/>
    <w:rsid w:val="00C026DB"/>
    <w:rsid w:val="00C03753"/>
    <w:rsid w:val="00C044A3"/>
    <w:rsid w:val="00C04713"/>
    <w:rsid w:val="00C05C88"/>
    <w:rsid w:val="00C06C95"/>
    <w:rsid w:val="00C13FCA"/>
    <w:rsid w:val="00C14ECE"/>
    <w:rsid w:val="00C156A0"/>
    <w:rsid w:val="00C15D89"/>
    <w:rsid w:val="00C15F26"/>
    <w:rsid w:val="00C1649C"/>
    <w:rsid w:val="00C16A1A"/>
    <w:rsid w:val="00C176C0"/>
    <w:rsid w:val="00C1795B"/>
    <w:rsid w:val="00C2099F"/>
    <w:rsid w:val="00C20CB7"/>
    <w:rsid w:val="00C2527F"/>
    <w:rsid w:val="00C25D18"/>
    <w:rsid w:val="00C26DBD"/>
    <w:rsid w:val="00C27A7A"/>
    <w:rsid w:val="00C27D3E"/>
    <w:rsid w:val="00C30625"/>
    <w:rsid w:val="00C30F56"/>
    <w:rsid w:val="00C32448"/>
    <w:rsid w:val="00C33385"/>
    <w:rsid w:val="00C33C78"/>
    <w:rsid w:val="00C341A6"/>
    <w:rsid w:val="00C341D8"/>
    <w:rsid w:val="00C345F6"/>
    <w:rsid w:val="00C347FC"/>
    <w:rsid w:val="00C349E8"/>
    <w:rsid w:val="00C3529E"/>
    <w:rsid w:val="00C36E4D"/>
    <w:rsid w:val="00C37D13"/>
    <w:rsid w:val="00C40F0A"/>
    <w:rsid w:val="00C4112E"/>
    <w:rsid w:val="00C43073"/>
    <w:rsid w:val="00C43664"/>
    <w:rsid w:val="00C446EA"/>
    <w:rsid w:val="00C44D32"/>
    <w:rsid w:val="00C45E48"/>
    <w:rsid w:val="00C47B70"/>
    <w:rsid w:val="00C502CB"/>
    <w:rsid w:val="00C50C3A"/>
    <w:rsid w:val="00C516DD"/>
    <w:rsid w:val="00C53B3C"/>
    <w:rsid w:val="00C5440C"/>
    <w:rsid w:val="00C5549E"/>
    <w:rsid w:val="00C564FA"/>
    <w:rsid w:val="00C57351"/>
    <w:rsid w:val="00C61ADB"/>
    <w:rsid w:val="00C64382"/>
    <w:rsid w:val="00C65092"/>
    <w:rsid w:val="00C65594"/>
    <w:rsid w:val="00C657FB"/>
    <w:rsid w:val="00C6671B"/>
    <w:rsid w:val="00C6702E"/>
    <w:rsid w:val="00C67AA4"/>
    <w:rsid w:val="00C67AD2"/>
    <w:rsid w:val="00C704DB"/>
    <w:rsid w:val="00C715BA"/>
    <w:rsid w:val="00C71F26"/>
    <w:rsid w:val="00C72846"/>
    <w:rsid w:val="00C738BE"/>
    <w:rsid w:val="00C73C7E"/>
    <w:rsid w:val="00C75869"/>
    <w:rsid w:val="00C76207"/>
    <w:rsid w:val="00C763E7"/>
    <w:rsid w:val="00C76FA5"/>
    <w:rsid w:val="00C7727A"/>
    <w:rsid w:val="00C8060B"/>
    <w:rsid w:val="00C820A2"/>
    <w:rsid w:val="00C82866"/>
    <w:rsid w:val="00C82B49"/>
    <w:rsid w:val="00C83DDB"/>
    <w:rsid w:val="00C83E66"/>
    <w:rsid w:val="00C84606"/>
    <w:rsid w:val="00C8517B"/>
    <w:rsid w:val="00C85C66"/>
    <w:rsid w:val="00C86930"/>
    <w:rsid w:val="00C87377"/>
    <w:rsid w:val="00C90FA0"/>
    <w:rsid w:val="00C912A1"/>
    <w:rsid w:val="00C917B4"/>
    <w:rsid w:val="00C91AD2"/>
    <w:rsid w:val="00C92C77"/>
    <w:rsid w:val="00C9406D"/>
    <w:rsid w:val="00C946EE"/>
    <w:rsid w:val="00C95F89"/>
    <w:rsid w:val="00C978B8"/>
    <w:rsid w:val="00C97919"/>
    <w:rsid w:val="00CA283A"/>
    <w:rsid w:val="00CA28AD"/>
    <w:rsid w:val="00CA2B93"/>
    <w:rsid w:val="00CA4018"/>
    <w:rsid w:val="00CA428B"/>
    <w:rsid w:val="00CA43FD"/>
    <w:rsid w:val="00CA602C"/>
    <w:rsid w:val="00CA6339"/>
    <w:rsid w:val="00CA6B3D"/>
    <w:rsid w:val="00CB0F09"/>
    <w:rsid w:val="00CB20BC"/>
    <w:rsid w:val="00CB38B3"/>
    <w:rsid w:val="00CB3F3F"/>
    <w:rsid w:val="00CB49FF"/>
    <w:rsid w:val="00CB567A"/>
    <w:rsid w:val="00CB63A0"/>
    <w:rsid w:val="00CB731B"/>
    <w:rsid w:val="00CC175F"/>
    <w:rsid w:val="00CC1B9F"/>
    <w:rsid w:val="00CC2D6A"/>
    <w:rsid w:val="00CC4033"/>
    <w:rsid w:val="00CC4326"/>
    <w:rsid w:val="00CC68A6"/>
    <w:rsid w:val="00CC7217"/>
    <w:rsid w:val="00CD175D"/>
    <w:rsid w:val="00CD28F8"/>
    <w:rsid w:val="00CD2CCB"/>
    <w:rsid w:val="00CD49BA"/>
    <w:rsid w:val="00CD53B7"/>
    <w:rsid w:val="00CD6CB9"/>
    <w:rsid w:val="00CD6DFB"/>
    <w:rsid w:val="00CD6E80"/>
    <w:rsid w:val="00CD7569"/>
    <w:rsid w:val="00CE09B7"/>
    <w:rsid w:val="00CE0CCF"/>
    <w:rsid w:val="00CE1036"/>
    <w:rsid w:val="00CE12DB"/>
    <w:rsid w:val="00CE1521"/>
    <w:rsid w:val="00CE2828"/>
    <w:rsid w:val="00CE2B79"/>
    <w:rsid w:val="00CE3759"/>
    <w:rsid w:val="00CE3833"/>
    <w:rsid w:val="00CE3F01"/>
    <w:rsid w:val="00CE4FFE"/>
    <w:rsid w:val="00CF0E54"/>
    <w:rsid w:val="00CF20D7"/>
    <w:rsid w:val="00CF2460"/>
    <w:rsid w:val="00CF24CE"/>
    <w:rsid w:val="00CF2EBD"/>
    <w:rsid w:val="00CF3360"/>
    <w:rsid w:val="00CF3751"/>
    <w:rsid w:val="00CF3B0F"/>
    <w:rsid w:val="00CF3E64"/>
    <w:rsid w:val="00CF5FC6"/>
    <w:rsid w:val="00D00081"/>
    <w:rsid w:val="00D026F4"/>
    <w:rsid w:val="00D02C61"/>
    <w:rsid w:val="00D03B60"/>
    <w:rsid w:val="00D0464C"/>
    <w:rsid w:val="00D06092"/>
    <w:rsid w:val="00D06CF0"/>
    <w:rsid w:val="00D100AB"/>
    <w:rsid w:val="00D106D0"/>
    <w:rsid w:val="00D11D10"/>
    <w:rsid w:val="00D11E52"/>
    <w:rsid w:val="00D1369E"/>
    <w:rsid w:val="00D13902"/>
    <w:rsid w:val="00D13E36"/>
    <w:rsid w:val="00D14325"/>
    <w:rsid w:val="00D14686"/>
    <w:rsid w:val="00D1527C"/>
    <w:rsid w:val="00D15570"/>
    <w:rsid w:val="00D15823"/>
    <w:rsid w:val="00D1610C"/>
    <w:rsid w:val="00D17365"/>
    <w:rsid w:val="00D201D4"/>
    <w:rsid w:val="00D20671"/>
    <w:rsid w:val="00D20FE0"/>
    <w:rsid w:val="00D22297"/>
    <w:rsid w:val="00D22A88"/>
    <w:rsid w:val="00D23688"/>
    <w:rsid w:val="00D23822"/>
    <w:rsid w:val="00D24FC3"/>
    <w:rsid w:val="00D253C1"/>
    <w:rsid w:val="00D2692F"/>
    <w:rsid w:val="00D3112A"/>
    <w:rsid w:val="00D312E7"/>
    <w:rsid w:val="00D31704"/>
    <w:rsid w:val="00D319B0"/>
    <w:rsid w:val="00D320DA"/>
    <w:rsid w:val="00D326DD"/>
    <w:rsid w:val="00D32C91"/>
    <w:rsid w:val="00D32D7E"/>
    <w:rsid w:val="00D33072"/>
    <w:rsid w:val="00D34B8A"/>
    <w:rsid w:val="00D34BFB"/>
    <w:rsid w:val="00D3582B"/>
    <w:rsid w:val="00D36D4B"/>
    <w:rsid w:val="00D37539"/>
    <w:rsid w:val="00D37D92"/>
    <w:rsid w:val="00D37E0A"/>
    <w:rsid w:val="00D40505"/>
    <w:rsid w:val="00D415C1"/>
    <w:rsid w:val="00D41691"/>
    <w:rsid w:val="00D42833"/>
    <w:rsid w:val="00D42E40"/>
    <w:rsid w:val="00D4436C"/>
    <w:rsid w:val="00D452C9"/>
    <w:rsid w:val="00D45809"/>
    <w:rsid w:val="00D46630"/>
    <w:rsid w:val="00D47C93"/>
    <w:rsid w:val="00D5042C"/>
    <w:rsid w:val="00D51EBD"/>
    <w:rsid w:val="00D521DC"/>
    <w:rsid w:val="00D52596"/>
    <w:rsid w:val="00D55B8B"/>
    <w:rsid w:val="00D57418"/>
    <w:rsid w:val="00D57FBD"/>
    <w:rsid w:val="00D60CF4"/>
    <w:rsid w:val="00D60D0A"/>
    <w:rsid w:val="00D6255E"/>
    <w:rsid w:val="00D62589"/>
    <w:rsid w:val="00D62AA3"/>
    <w:rsid w:val="00D63826"/>
    <w:rsid w:val="00D63A88"/>
    <w:rsid w:val="00D648FD"/>
    <w:rsid w:val="00D64A4E"/>
    <w:rsid w:val="00D6554A"/>
    <w:rsid w:val="00D6587E"/>
    <w:rsid w:val="00D66969"/>
    <w:rsid w:val="00D66D03"/>
    <w:rsid w:val="00D707F7"/>
    <w:rsid w:val="00D70E12"/>
    <w:rsid w:val="00D71405"/>
    <w:rsid w:val="00D714F0"/>
    <w:rsid w:val="00D71F73"/>
    <w:rsid w:val="00D725E1"/>
    <w:rsid w:val="00D726B3"/>
    <w:rsid w:val="00D72746"/>
    <w:rsid w:val="00D73B8C"/>
    <w:rsid w:val="00D745BC"/>
    <w:rsid w:val="00D746C2"/>
    <w:rsid w:val="00D75309"/>
    <w:rsid w:val="00D75E9A"/>
    <w:rsid w:val="00D76AB2"/>
    <w:rsid w:val="00D8077B"/>
    <w:rsid w:val="00D82BDD"/>
    <w:rsid w:val="00D837C5"/>
    <w:rsid w:val="00D8599F"/>
    <w:rsid w:val="00D86A85"/>
    <w:rsid w:val="00D86FDF"/>
    <w:rsid w:val="00D871E2"/>
    <w:rsid w:val="00D90FE0"/>
    <w:rsid w:val="00D91F77"/>
    <w:rsid w:val="00D92BBF"/>
    <w:rsid w:val="00D93887"/>
    <w:rsid w:val="00D96348"/>
    <w:rsid w:val="00D968B1"/>
    <w:rsid w:val="00D97819"/>
    <w:rsid w:val="00DA2289"/>
    <w:rsid w:val="00DA2795"/>
    <w:rsid w:val="00DA3169"/>
    <w:rsid w:val="00DA3650"/>
    <w:rsid w:val="00DA3CB1"/>
    <w:rsid w:val="00DA3EA5"/>
    <w:rsid w:val="00DA62BD"/>
    <w:rsid w:val="00DA6476"/>
    <w:rsid w:val="00DA65CB"/>
    <w:rsid w:val="00DA723D"/>
    <w:rsid w:val="00DA76FF"/>
    <w:rsid w:val="00DB066F"/>
    <w:rsid w:val="00DB13A5"/>
    <w:rsid w:val="00DB2FA7"/>
    <w:rsid w:val="00DB2FA9"/>
    <w:rsid w:val="00DB5110"/>
    <w:rsid w:val="00DB6F02"/>
    <w:rsid w:val="00DB769D"/>
    <w:rsid w:val="00DC14D1"/>
    <w:rsid w:val="00DC16C4"/>
    <w:rsid w:val="00DC1B7E"/>
    <w:rsid w:val="00DC23BC"/>
    <w:rsid w:val="00DC4789"/>
    <w:rsid w:val="00DC49AF"/>
    <w:rsid w:val="00DC4ADB"/>
    <w:rsid w:val="00DC5073"/>
    <w:rsid w:val="00DC57AB"/>
    <w:rsid w:val="00DC5DF2"/>
    <w:rsid w:val="00DC78E9"/>
    <w:rsid w:val="00DD00F0"/>
    <w:rsid w:val="00DD0EFC"/>
    <w:rsid w:val="00DD16E7"/>
    <w:rsid w:val="00DD2716"/>
    <w:rsid w:val="00DD364D"/>
    <w:rsid w:val="00DD372E"/>
    <w:rsid w:val="00DD3E16"/>
    <w:rsid w:val="00DD3EE1"/>
    <w:rsid w:val="00DD49A7"/>
    <w:rsid w:val="00DD5833"/>
    <w:rsid w:val="00DD63AB"/>
    <w:rsid w:val="00DD7253"/>
    <w:rsid w:val="00DE69D3"/>
    <w:rsid w:val="00DE7B11"/>
    <w:rsid w:val="00DF0278"/>
    <w:rsid w:val="00DF274C"/>
    <w:rsid w:val="00DF29D7"/>
    <w:rsid w:val="00DF2A9A"/>
    <w:rsid w:val="00DF3F6A"/>
    <w:rsid w:val="00DF585C"/>
    <w:rsid w:val="00DF69CF"/>
    <w:rsid w:val="00DF7D8E"/>
    <w:rsid w:val="00DF7F2D"/>
    <w:rsid w:val="00E017A7"/>
    <w:rsid w:val="00E02337"/>
    <w:rsid w:val="00E0243D"/>
    <w:rsid w:val="00E02489"/>
    <w:rsid w:val="00E0252E"/>
    <w:rsid w:val="00E028E5"/>
    <w:rsid w:val="00E03905"/>
    <w:rsid w:val="00E046B4"/>
    <w:rsid w:val="00E04762"/>
    <w:rsid w:val="00E04E9A"/>
    <w:rsid w:val="00E06203"/>
    <w:rsid w:val="00E06A0F"/>
    <w:rsid w:val="00E07421"/>
    <w:rsid w:val="00E11CB1"/>
    <w:rsid w:val="00E12254"/>
    <w:rsid w:val="00E1293F"/>
    <w:rsid w:val="00E1304A"/>
    <w:rsid w:val="00E1378E"/>
    <w:rsid w:val="00E155A3"/>
    <w:rsid w:val="00E17E6F"/>
    <w:rsid w:val="00E20168"/>
    <w:rsid w:val="00E210FC"/>
    <w:rsid w:val="00E22344"/>
    <w:rsid w:val="00E232E2"/>
    <w:rsid w:val="00E23CB3"/>
    <w:rsid w:val="00E259C4"/>
    <w:rsid w:val="00E25E7B"/>
    <w:rsid w:val="00E2642C"/>
    <w:rsid w:val="00E265DB"/>
    <w:rsid w:val="00E31165"/>
    <w:rsid w:val="00E3190A"/>
    <w:rsid w:val="00E31DCF"/>
    <w:rsid w:val="00E33315"/>
    <w:rsid w:val="00E33B03"/>
    <w:rsid w:val="00E33C93"/>
    <w:rsid w:val="00E34E4F"/>
    <w:rsid w:val="00E36C36"/>
    <w:rsid w:val="00E37F56"/>
    <w:rsid w:val="00E37F90"/>
    <w:rsid w:val="00E407BD"/>
    <w:rsid w:val="00E412CF"/>
    <w:rsid w:val="00E41904"/>
    <w:rsid w:val="00E424BC"/>
    <w:rsid w:val="00E43193"/>
    <w:rsid w:val="00E43D2C"/>
    <w:rsid w:val="00E44414"/>
    <w:rsid w:val="00E44B64"/>
    <w:rsid w:val="00E45635"/>
    <w:rsid w:val="00E45966"/>
    <w:rsid w:val="00E464ED"/>
    <w:rsid w:val="00E4673C"/>
    <w:rsid w:val="00E479E4"/>
    <w:rsid w:val="00E502B5"/>
    <w:rsid w:val="00E50B56"/>
    <w:rsid w:val="00E519E9"/>
    <w:rsid w:val="00E524C6"/>
    <w:rsid w:val="00E52795"/>
    <w:rsid w:val="00E52E1B"/>
    <w:rsid w:val="00E53B96"/>
    <w:rsid w:val="00E55A57"/>
    <w:rsid w:val="00E55C9B"/>
    <w:rsid w:val="00E56F2B"/>
    <w:rsid w:val="00E57F5F"/>
    <w:rsid w:val="00E60293"/>
    <w:rsid w:val="00E606CE"/>
    <w:rsid w:val="00E61A7E"/>
    <w:rsid w:val="00E62758"/>
    <w:rsid w:val="00E63E6D"/>
    <w:rsid w:val="00E64053"/>
    <w:rsid w:val="00E64B1B"/>
    <w:rsid w:val="00E64F35"/>
    <w:rsid w:val="00E65D9E"/>
    <w:rsid w:val="00E664FE"/>
    <w:rsid w:val="00E6792D"/>
    <w:rsid w:val="00E725AA"/>
    <w:rsid w:val="00E73CF6"/>
    <w:rsid w:val="00E7495B"/>
    <w:rsid w:val="00E7537A"/>
    <w:rsid w:val="00E75ECD"/>
    <w:rsid w:val="00E7621B"/>
    <w:rsid w:val="00E77A12"/>
    <w:rsid w:val="00E8021B"/>
    <w:rsid w:val="00E80D81"/>
    <w:rsid w:val="00E8199F"/>
    <w:rsid w:val="00E81FD2"/>
    <w:rsid w:val="00E8360B"/>
    <w:rsid w:val="00E85884"/>
    <w:rsid w:val="00E864BE"/>
    <w:rsid w:val="00E878DB"/>
    <w:rsid w:val="00E87ABA"/>
    <w:rsid w:val="00E87FDA"/>
    <w:rsid w:val="00E90E9D"/>
    <w:rsid w:val="00E91F4F"/>
    <w:rsid w:val="00E92B82"/>
    <w:rsid w:val="00E92DAB"/>
    <w:rsid w:val="00E9302C"/>
    <w:rsid w:val="00E93755"/>
    <w:rsid w:val="00E942F7"/>
    <w:rsid w:val="00E9432D"/>
    <w:rsid w:val="00E94F23"/>
    <w:rsid w:val="00E95E00"/>
    <w:rsid w:val="00E95F86"/>
    <w:rsid w:val="00EA03CD"/>
    <w:rsid w:val="00EA0826"/>
    <w:rsid w:val="00EA18EA"/>
    <w:rsid w:val="00EA2FA4"/>
    <w:rsid w:val="00EA3C88"/>
    <w:rsid w:val="00EA4447"/>
    <w:rsid w:val="00EB0672"/>
    <w:rsid w:val="00EB21BC"/>
    <w:rsid w:val="00EB2631"/>
    <w:rsid w:val="00EB39D1"/>
    <w:rsid w:val="00EB5E6B"/>
    <w:rsid w:val="00EB69F5"/>
    <w:rsid w:val="00EB7ABF"/>
    <w:rsid w:val="00EC03E3"/>
    <w:rsid w:val="00EC060A"/>
    <w:rsid w:val="00EC076F"/>
    <w:rsid w:val="00EC0F56"/>
    <w:rsid w:val="00EC19F2"/>
    <w:rsid w:val="00EC1FE2"/>
    <w:rsid w:val="00EC2A20"/>
    <w:rsid w:val="00EC2C08"/>
    <w:rsid w:val="00EC2D1E"/>
    <w:rsid w:val="00EC30AF"/>
    <w:rsid w:val="00EC602B"/>
    <w:rsid w:val="00EC63A9"/>
    <w:rsid w:val="00EC7B20"/>
    <w:rsid w:val="00ED1143"/>
    <w:rsid w:val="00ED126A"/>
    <w:rsid w:val="00ED251F"/>
    <w:rsid w:val="00ED3CF6"/>
    <w:rsid w:val="00ED42C0"/>
    <w:rsid w:val="00ED5903"/>
    <w:rsid w:val="00ED5BD3"/>
    <w:rsid w:val="00EE44D5"/>
    <w:rsid w:val="00EE61EB"/>
    <w:rsid w:val="00EE757E"/>
    <w:rsid w:val="00EF06E4"/>
    <w:rsid w:val="00EF0B25"/>
    <w:rsid w:val="00EF1657"/>
    <w:rsid w:val="00EF2068"/>
    <w:rsid w:val="00EF233A"/>
    <w:rsid w:val="00EF2DAD"/>
    <w:rsid w:val="00EF3227"/>
    <w:rsid w:val="00EF3B32"/>
    <w:rsid w:val="00EF3FB1"/>
    <w:rsid w:val="00EF4096"/>
    <w:rsid w:val="00EF42F0"/>
    <w:rsid w:val="00EF47E9"/>
    <w:rsid w:val="00EF4F3B"/>
    <w:rsid w:val="00EF50E2"/>
    <w:rsid w:val="00EF51D8"/>
    <w:rsid w:val="00EF558F"/>
    <w:rsid w:val="00EF559D"/>
    <w:rsid w:val="00EF5B0B"/>
    <w:rsid w:val="00EF5CD1"/>
    <w:rsid w:val="00EF5E95"/>
    <w:rsid w:val="00EF602E"/>
    <w:rsid w:val="00EF76DA"/>
    <w:rsid w:val="00EF7C3B"/>
    <w:rsid w:val="00F00BF6"/>
    <w:rsid w:val="00F01508"/>
    <w:rsid w:val="00F02275"/>
    <w:rsid w:val="00F02845"/>
    <w:rsid w:val="00F0368B"/>
    <w:rsid w:val="00F041C4"/>
    <w:rsid w:val="00F056FA"/>
    <w:rsid w:val="00F077FB"/>
    <w:rsid w:val="00F101A4"/>
    <w:rsid w:val="00F1042F"/>
    <w:rsid w:val="00F10708"/>
    <w:rsid w:val="00F11C1E"/>
    <w:rsid w:val="00F127B7"/>
    <w:rsid w:val="00F12822"/>
    <w:rsid w:val="00F14D72"/>
    <w:rsid w:val="00F161D1"/>
    <w:rsid w:val="00F16C80"/>
    <w:rsid w:val="00F20788"/>
    <w:rsid w:val="00F22541"/>
    <w:rsid w:val="00F229DD"/>
    <w:rsid w:val="00F23481"/>
    <w:rsid w:val="00F24374"/>
    <w:rsid w:val="00F24703"/>
    <w:rsid w:val="00F30D9E"/>
    <w:rsid w:val="00F31300"/>
    <w:rsid w:val="00F31DB3"/>
    <w:rsid w:val="00F32AA3"/>
    <w:rsid w:val="00F33018"/>
    <w:rsid w:val="00F344B8"/>
    <w:rsid w:val="00F34BCD"/>
    <w:rsid w:val="00F3501D"/>
    <w:rsid w:val="00F36232"/>
    <w:rsid w:val="00F36460"/>
    <w:rsid w:val="00F36960"/>
    <w:rsid w:val="00F36DCC"/>
    <w:rsid w:val="00F37522"/>
    <w:rsid w:val="00F37C7A"/>
    <w:rsid w:val="00F37ED6"/>
    <w:rsid w:val="00F400F5"/>
    <w:rsid w:val="00F40440"/>
    <w:rsid w:val="00F40A58"/>
    <w:rsid w:val="00F40C8C"/>
    <w:rsid w:val="00F40D8F"/>
    <w:rsid w:val="00F41207"/>
    <w:rsid w:val="00F41337"/>
    <w:rsid w:val="00F42659"/>
    <w:rsid w:val="00F42B97"/>
    <w:rsid w:val="00F42E1D"/>
    <w:rsid w:val="00F43844"/>
    <w:rsid w:val="00F44D57"/>
    <w:rsid w:val="00F46474"/>
    <w:rsid w:val="00F474E8"/>
    <w:rsid w:val="00F50498"/>
    <w:rsid w:val="00F5071D"/>
    <w:rsid w:val="00F52B93"/>
    <w:rsid w:val="00F5340B"/>
    <w:rsid w:val="00F537AD"/>
    <w:rsid w:val="00F5452E"/>
    <w:rsid w:val="00F55BE2"/>
    <w:rsid w:val="00F5620D"/>
    <w:rsid w:val="00F60245"/>
    <w:rsid w:val="00F60D6A"/>
    <w:rsid w:val="00F62123"/>
    <w:rsid w:val="00F6238F"/>
    <w:rsid w:val="00F6375C"/>
    <w:rsid w:val="00F63F5E"/>
    <w:rsid w:val="00F643EA"/>
    <w:rsid w:val="00F65157"/>
    <w:rsid w:val="00F66B86"/>
    <w:rsid w:val="00F67663"/>
    <w:rsid w:val="00F676A3"/>
    <w:rsid w:val="00F72495"/>
    <w:rsid w:val="00F7322A"/>
    <w:rsid w:val="00F75648"/>
    <w:rsid w:val="00F7767E"/>
    <w:rsid w:val="00F81935"/>
    <w:rsid w:val="00F82600"/>
    <w:rsid w:val="00F82B1E"/>
    <w:rsid w:val="00F83C23"/>
    <w:rsid w:val="00F83F88"/>
    <w:rsid w:val="00F85725"/>
    <w:rsid w:val="00F8729B"/>
    <w:rsid w:val="00F90096"/>
    <w:rsid w:val="00F90419"/>
    <w:rsid w:val="00F906C9"/>
    <w:rsid w:val="00F917B8"/>
    <w:rsid w:val="00F93CFB"/>
    <w:rsid w:val="00F94360"/>
    <w:rsid w:val="00F94BB2"/>
    <w:rsid w:val="00F953ED"/>
    <w:rsid w:val="00F95685"/>
    <w:rsid w:val="00F96770"/>
    <w:rsid w:val="00F97BAF"/>
    <w:rsid w:val="00F97D6A"/>
    <w:rsid w:val="00FA0126"/>
    <w:rsid w:val="00FA08F3"/>
    <w:rsid w:val="00FA0B58"/>
    <w:rsid w:val="00FA1FED"/>
    <w:rsid w:val="00FA2899"/>
    <w:rsid w:val="00FA3357"/>
    <w:rsid w:val="00FA3587"/>
    <w:rsid w:val="00FA370B"/>
    <w:rsid w:val="00FA44CA"/>
    <w:rsid w:val="00FA544D"/>
    <w:rsid w:val="00FA6B52"/>
    <w:rsid w:val="00FA7203"/>
    <w:rsid w:val="00FB06CC"/>
    <w:rsid w:val="00FB0D87"/>
    <w:rsid w:val="00FB0ED7"/>
    <w:rsid w:val="00FB18A3"/>
    <w:rsid w:val="00FB26C9"/>
    <w:rsid w:val="00FB3A3D"/>
    <w:rsid w:val="00FB4B6C"/>
    <w:rsid w:val="00FB4BE6"/>
    <w:rsid w:val="00FB53D1"/>
    <w:rsid w:val="00FB6113"/>
    <w:rsid w:val="00FB7A36"/>
    <w:rsid w:val="00FC0EA9"/>
    <w:rsid w:val="00FC14BC"/>
    <w:rsid w:val="00FC24AE"/>
    <w:rsid w:val="00FC2721"/>
    <w:rsid w:val="00FC29CC"/>
    <w:rsid w:val="00FC2AA9"/>
    <w:rsid w:val="00FC30E1"/>
    <w:rsid w:val="00FC34A6"/>
    <w:rsid w:val="00FC35FF"/>
    <w:rsid w:val="00FC36FF"/>
    <w:rsid w:val="00FC57FD"/>
    <w:rsid w:val="00FC65BA"/>
    <w:rsid w:val="00FC6E94"/>
    <w:rsid w:val="00FD08D8"/>
    <w:rsid w:val="00FD0CAE"/>
    <w:rsid w:val="00FD4674"/>
    <w:rsid w:val="00FD4DAC"/>
    <w:rsid w:val="00FD5B2D"/>
    <w:rsid w:val="00FD6BCF"/>
    <w:rsid w:val="00FE0A7E"/>
    <w:rsid w:val="00FE14E3"/>
    <w:rsid w:val="00FE1783"/>
    <w:rsid w:val="00FE1EBB"/>
    <w:rsid w:val="00FE30CA"/>
    <w:rsid w:val="00FE32EE"/>
    <w:rsid w:val="00FE3E31"/>
    <w:rsid w:val="00FE433A"/>
    <w:rsid w:val="00FE4A44"/>
    <w:rsid w:val="00FE5753"/>
    <w:rsid w:val="00FE6057"/>
    <w:rsid w:val="00FE6F81"/>
    <w:rsid w:val="00FE7502"/>
    <w:rsid w:val="00FF07A6"/>
    <w:rsid w:val="00FF1593"/>
    <w:rsid w:val="00FF1895"/>
    <w:rsid w:val="00FF5900"/>
    <w:rsid w:val="00FF5DAA"/>
    <w:rsid w:val="00FF67CB"/>
    <w:rsid w:val="00FF7645"/>
    <w:rsid w:val="00FF7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B5A3E9"/>
  <w15:chartTrackingRefBased/>
  <w15:docId w15:val="{C61D40E6-518D-4CAF-8FE3-3281F3AEB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F42659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F4265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lichova@fsps.muni.cz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mailto:zvonar@fsps.muni.cz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vespalec@fsps.muni.cz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800135B86BD1D498E2B232954E04646" ma:contentTypeVersion="12" ma:contentTypeDescription="Vytvoří nový dokument" ma:contentTypeScope="" ma:versionID="5d2b496783cca38ab126bad32d1978c4">
  <xsd:schema xmlns:xsd="http://www.w3.org/2001/XMLSchema" xmlns:xs="http://www.w3.org/2001/XMLSchema" xmlns:p="http://schemas.microsoft.com/office/2006/metadata/properties" xmlns:ns3="f8bd5197-ca98-470a-a354-5d86ab0c0fbf" xmlns:ns4="b55b1952-e9cd-4de0-b532-dee136ee42d5" targetNamespace="http://schemas.microsoft.com/office/2006/metadata/properties" ma:root="true" ma:fieldsID="e0577e5abcddb5b784061af8a85c3ecc" ns3:_="" ns4:_="">
    <xsd:import namespace="f8bd5197-ca98-470a-a354-5d86ab0c0fbf"/>
    <xsd:import namespace="b55b1952-e9cd-4de0-b532-dee136ee42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bd5197-ca98-470a-a354-5d86ab0c0f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5b1952-e9cd-4de0-b532-dee136ee42d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84C9207-CE04-4B90-86FE-E5D7E9F917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bd5197-ca98-470a-a354-5d86ab0c0fbf"/>
    <ds:schemaRef ds:uri="b55b1952-e9cd-4de0-b532-dee136ee42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6D3A81-E127-4ABE-84EE-D0B5D49F89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FFBA81-0E45-43D3-A7B3-FC0F5FF85733}">
  <ds:schemaRefs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purl.org/dc/elements/1.1/"/>
    <ds:schemaRef ds:uri="http://schemas.openxmlformats.org/package/2006/metadata/core-properties"/>
    <ds:schemaRef ds:uri="http://purl.org/dc/dcmitype/"/>
    <ds:schemaRef ds:uri="http://purl.org/dc/terms/"/>
    <ds:schemaRef ds:uri="f8bd5197-ca98-470a-a354-5d86ab0c0fbf"/>
    <ds:schemaRef ds:uri="http://schemas.microsoft.com/office/infopath/2007/PartnerControls"/>
    <ds:schemaRef ds:uri="b55b1952-e9cd-4de0-b532-dee136ee42d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5</Words>
  <Characters>1508</Characters>
  <Application>Microsoft Office Word</Application>
  <DocSecurity>4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Vespa</dc:creator>
  <cp:keywords/>
  <dc:description/>
  <cp:lastModifiedBy>Tomáš Vespalec</cp:lastModifiedBy>
  <cp:revision>2</cp:revision>
  <dcterms:created xsi:type="dcterms:W3CDTF">2021-03-01T12:57:00Z</dcterms:created>
  <dcterms:modified xsi:type="dcterms:W3CDTF">2021-03-01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00135B86BD1D498E2B232954E04646</vt:lpwstr>
  </property>
</Properties>
</file>